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1339121" w:displacedByCustomXml="next"/>
    <w:bookmarkEnd w:id="0" w:displacedByCustomXml="next"/>
    <w:sdt>
      <w:sdtPr>
        <w:id w:val="141165778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sz w:val="24"/>
          <w:szCs w:val="24"/>
          <w:u w:val="single"/>
        </w:rPr>
      </w:sdtEndPr>
      <w:sdtContent>
        <w:p w14:paraId="0E06A681" w14:textId="310E2566" w:rsidR="00321899" w:rsidRDefault="00321899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321899" w14:paraId="7F92F82B" w14:textId="77777777">
            <w:sdt>
              <w:sdtPr>
                <w:rPr>
                  <w:rFonts w:ascii="Castellar" w:hAnsi="Castellar"/>
                  <w:color w:val="2F5496" w:themeColor="accent1" w:themeShade="BF"/>
                  <w:sz w:val="32"/>
                  <w:szCs w:val="32"/>
                </w:rPr>
                <w:alias w:val="Company"/>
                <w:id w:val="13406915"/>
                <w:placeholder>
                  <w:docPart w:val="D2E29808788246DBBFC2B44CB5788B7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02E6986" w14:textId="227B7A32" w:rsidR="00321899" w:rsidRPr="00321899" w:rsidRDefault="006535B7">
                    <w:pPr>
                      <w:pStyle w:val="NoSpacing"/>
                      <w:rPr>
                        <w:rFonts w:ascii="Castellar" w:hAnsi="Castellar"/>
                        <w:color w:val="2F5496" w:themeColor="accent1" w:themeShade="BF"/>
                        <w:sz w:val="24"/>
                      </w:rPr>
                    </w:pPr>
                    <w:r>
                      <w:rPr>
                        <w:rFonts w:ascii="Castellar" w:hAnsi="Castellar"/>
                        <w:color w:val="2F5496" w:themeColor="accent1" w:themeShade="BF"/>
                        <w:sz w:val="32"/>
                        <w:szCs w:val="32"/>
                      </w:rPr>
                      <w:t>PES UNIVERSITY</w:t>
                    </w:r>
                  </w:p>
                </w:tc>
              </w:sdtContent>
            </w:sdt>
          </w:tr>
          <w:tr w:rsidR="00321899" w14:paraId="048E1749" w14:textId="77777777">
            <w:tc>
              <w:tcPr>
                <w:tcW w:w="7672" w:type="dxa"/>
              </w:tcPr>
              <w:sdt>
                <w:sdtPr>
                  <w:rPr>
                    <w:rFonts w:ascii="Castellar" w:eastAsiaTheme="majorEastAsia" w:hAnsi="Castellar" w:cstheme="majorBidi"/>
                    <w:color w:val="4472C4" w:themeColor="accent1"/>
                    <w:sz w:val="56"/>
                    <w:szCs w:val="56"/>
                  </w:rPr>
                  <w:alias w:val="Title"/>
                  <w:id w:val="13406919"/>
                  <w:placeholder>
                    <w:docPart w:val="C2571D05B343453191BBFBCD22CD45D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4477631" w14:textId="5D0AC675" w:rsidR="00321899" w:rsidRPr="00321899" w:rsidRDefault="00321899">
                    <w:pPr>
                      <w:pStyle w:val="NoSpacing"/>
                      <w:spacing w:line="216" w:lineRule="auto"/>
                      <w:rPr>
                        <w:rFonts w:ascii="Castellar" w:eastAsiaTheme="majorEastAsia" w:hAnsi="Castellar" w:cstheme="majorBidi"/>
                        <w:color w:val="4472C4" w:themeColor="accent1"/>
                        <w:sz w:val="88"/>
                        <w:szCs w:val="88"/>
                      </w:rPr>
                    </w:pPr>
                    <w:r w:rsidRPr="00321899">
                      <w:rPr>
                        <w:rFonts w:ascii="Castellar" w:eastAsiaTheme="majorEastAsia" w:hAnsi="Castellar" w:cstheme="majorBidi"/>
                        <w:color w:val="4472C4" w:themeColor="accent1"/>
                        <w:sz w:val="56"/>
                        <w:szCs w:val="56"/>
                      </w:rPr>
                      <w:t>COURSE MANAGEMENT SYSTEM</w:t>
                    </w:r>
                  </w:p>
                </w:sdtContent>
              </w:sdt>
            </w:tc>
          </w:tr>
          <w:tr w:rsidR="00321899" w14:paraId="1A55197D" w14:textId="77777777">
            <w:sdt>
              <w:sdtPr>
                <w:rPr>
                  <w:rFonts w:ascii="Castellar" w:hAnsi="Castellar"/>
                  <w:color w:val="2F5496" w:themeColor="accent1" w:themeShade="BF"/>
                  <w:sz w:val="28"/>
                  <w:szCs w:val="28"/>
                </w:rPr>
                <w:alias w:val="Subtitle"/>
                <w:id w:val="13406923"/>
                <w:placeholder>
                  <w:docPart w:val="A436F454F12742A785C32A34A33B8687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A200B0F" w14:textId="3969C846" w:rsidR="00321899" w:rsidRDefault="006535B7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rFonts w:ascii="Castellar" w:hAnsi="Castellar"/>
                        <w:color w:val="2F5496" w:themeColor="accent1" w:themeShade="BF"/>
                        <w:sz w:val="28"/>
                        <w:szCs w:val="28"/>
                      </w:rPr>
                      <w:t xml:space="preserve">DBMS </w:t>
                    </w:r>
                    <w:r w:rsidR="00321899" w:rsidRPr="00321899">
                      <w:rPr>
                        <w:rFonts w:ascii="Castellar" w:hAnsi="Castellar"/>
                        <w:color w:val="2F5496" w:themeColor="accent1" w:themeShade="BF"/>
                        <w:sz w:val="28"/>
                        <w:szCs w:val="28"/>
                      </w:rPr>
                      <w:t>MINI PROJECT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321899" w14:paraId="64E05F04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astellar" w:hAnsi="Castellar"/>
                    <w:color w:val="4472C4" w:themeColor="accent1"/>
                    <w:sz w:val="32"/>
                    <w:szCs w:val="32"/>
                  </w:rPr>
                  <w:alias w:val="Author"/>
                  <w:id w:val="13406928"/>
                  <w:placeholder>
                    <w:docPart w:val="46B8456D4C964B4D8963ED524747CD08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4DBF9E7C" w14:textId="0B84C790" w:rsidR="00321899" w:rsidRPr="00321899" w:rsidRDefault="00321899">
                    <w:pPr>
                      <w:pStyle w:val="NoSpacing"/>
                      <w:rPr>
                        <w:rFonts w:ascii="Castellar" w:hAnsi="Castellar"/>
                        <w:color w:val="4472C4" w:themeColor="accent1"/>
                        <w:sz w:val="32"/>
                        <w:szCs w:val="32"/>
                      </w:rPr>
                    </w:pPr>
                    <w:r w:rsidRPr="00321899">
                      <w:rPr>
                        <w:rFonts w:ascii="Castellar" w:hAnsi="Castellar"/>
                        <w:color w:val="4472C4" w:themeColor="accent1"/>
                        <w:sz w:val="32"/>
                        <w:szCs w:val="32"/>
                      </w:rPr>
                      <w:t>Deepank Girish</w:t>
                    </w:r>
                  </w:p>
                </w:sdtContent>
              </w:sdt>
              <w:p w14:paraId="4B2FDF3A" w14:textId="3D319569" w:rsidR="00321899" w:rsidRDefault="00321899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  <w:r>
                  <w:rPr>
                    <w:rFonts w:ascii="Castellar" w:hAnsi="Castellar"/>
                    <w:color w:val="4472C4" w:themeColor="accent1"/>
                    <w:sz w:val="28"/>
                    <w:szCs w:val="28"/>
                  </w:rPr>
                  <w:t xml:space="preserve">Pes1201800395 </w:t>
                </w:r>
              </w:p>
              <w:p w14:paraId="0693884B" w14:textId="77777777" w:rsidR="00321899" w:rsidRDefault="00321899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7D144777" w14:textId="55DD979C" w:rsidR="00321899" w:rsidRDefault="00321899">
          <w:pPr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  <w:r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  <w:br w:type="page"/>
          </w:r>
        </w:p>
      </w:sdtContent>
    </w:sdt>
    <w:sdt>
      <w:sdtPr>
        <w:id w:val="44164559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58F4C561" w14:textId="489DC5CB" w:rsidR="005724E3" w:rsidRPr="00FF63F2" w:rsidRDefault="005724E3">
          <w:pPr>
            <w:pStyle w:val="TOCHeading"/>
            <w:rPr>
              <w:rFonts w:ascii="Baskerville Old Face" w:hAnsi="Baskerville Old Face"/>
              <w:color w:val="4472C4" w:themeColor="accent1"/>
            </w:rPr>
          </w:pPr>
          <w:r w:rsidRPr="00FF63F2">
            <w:rPr>
              <w:rFonts w:ascii="Baskerville Old Face" w:hAnsi="Baskerville Old Face"/>
              <w:color w:val="4472C4" w:themeColor="accent1"/>
            </w:rPr>
            <w:t>C</w:t>
          </w:r>
          <w:r w:rsidR="007618F0" w:rsidRPr="00FF63F2">
            <w:rPr>
              <w:rFonts w:ascii="Baskerville Old Face" w:hAnsi="Baskerville Old Face"/>
              <w:color w:val="4472C4" w:themeColor="accent1"/>
            </w:rPr>
            <w:t>ONTENTS</w:t>
          </w:r>
        </w:p>
        <w:p w14:paraId="3CD525C2" w14:textId="0A4A7343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380244" w:history="1">
            <w:r w:rsidRPr="00B0408D">
              <w:rPr>
                <w:rStyle w:val="Hyperlink"/>
                <w:rFonts w:ascii="Castellar" w:hAnsi="Castellar"/>
                <w:noProof/>
                <w:lang w:val="en-US"/>
              </w:rPr>
              <w:t>PROBLEM STATEMENT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4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2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581653B9" w14:textId="0ABEF201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45" w:history="1">
            <w:r w:rsidRPr="00B0408D">
              <w:rPr>
                <w:rStyle w:val="Hyperlink"/>
                <w:rFonts w:ascii="Castellar" w:hAnsi="Castellar"/>
                <w:noProof/>
                <w:lang w:val="en-US"/>
              </w:rPr>
              <w:t>ER MODEL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5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2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6B96CEA6" w14:textId="50ABFDDC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46" w:history="1">
            <w:r w:rsidRPr="00B0408D">
              <w:rPr>
                <w:rStyle w:val="Hyperlink"/>
                <w:rFonts w:ascii="Castellar" w:hAnsi="Castellar"/>
                <w:noProof/>
                <w:lang w:val="en-US"/>
              </w:rPr>
              <w:t>RELATIONAL MODEL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6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3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1382AC78" w14:textId="5B909D8C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47" w:history="1">
            <w:r w:rsidRPr="00B0408D">
              <w:rPr>
                <w:rStyle w:val="Hyperlink"/>
                <w:rFonts w:ascii="Castellar" w:hAnsi="Castellar"/>
                <w:noProof/>
              </w:rPr>
              <w:t>NORMALIZATION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7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6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171F3C4E" w14:textId="46837787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48" w:history="1">
            <w:r w:rsidRPr="00B0408D">
              <w:rPr>
                <w:rStyle w:val="Hyperlink"/>
                <w:rFonts w:ascii="Castellar" w:hAnsi="Castellar"/>
                <w:noProof/>
              </w:rPr>
              <w:t>LOSSLESS JOIN PROPERTY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8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8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24594578" w14:textId="151E98B0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49" w:history="1">
            <w:r w:rsidRPr="00B0408D">
              <w:rPr>
                <w:rStyle w:val="Hyperlink"/>
                <w:rFonts w:ascii="Castellar" w:hAnsi="Castellar"/>
                <w:noProof/>
              </w:rPr>
              <w:t>TABLES WITH CHECK CONSTRAINTS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49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9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0FCACADD" w14:textId="5BDECAD4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50" w:history="1">
            <w:r w:rsidRPr="00B0408D">
              <w:rPr>
                <w:rStyle w:val="Hyperlink"/>
                <w:rFonts w:ascii="Castellar" w:hAnsi="Castellar"/>
                <w:noProof/>
              </w:rPr>
              <w:t>REFERENTIAL INTEGRITY CONSTRAINTS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50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10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71D53196" w14:textId="6F9D43EE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51" w:history="1">
            <w:r w:rsidRPr="00B0408D">
              <w:rPr>
                <w:rStyle w:val="Hyperlink"/>
                <w:rFonts w:ascii="Castellar" w:hAnsi="Castellar"/>
                <w:noProof/>
              </w:rPr>
              <w:t>TRIGGERS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51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11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1ADC3544" w14:textId="6EF52905" w:rsidR="005724E3" w:rsidRPr="00B0408D" w:rsidRDefault="005724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1380252" w:history="1">
            <w:r w:rsidRPr="00B0408D">
              <w:rPr>
                <w:rStyle w:val="Hyperlink"/>
                <w:rFonts w:ascii="Castellar" w:hAnsi="Castellar"/>
                <w:noProof/>
              </w:rPr>
              <w:t>QUERIES</w:t>
            </w:r>
            <w:r w:rsidRPr="00B0408D">
              <w:rPr>
                <w:noProof/>
                <w:webHidden/>
              </w:rPr>
              <w:tab/>
            </w:r>
            <w:r w:rsidRPr="00B0408D">
              <w:rPr>
                <w:noProof/>
                <w:webHidden/>
              </w:rPr>
              <w:fldChar w:fldCharType="begin"/>
            </w:r>
            <w:r w:rsidRPr="00B0408D">
              <w:rPr>
                <w:noProof/>
                <w:webHidden/>
              </w:rPr>
              <w:instrText xml:space="preserve"> PAGEREF _Toc41380252 \h </w:instrText>
            </w:r>
            <w:r w:rsidRPr="00B0408D">
              <w:rPr>
                <w:noProof/>
                <w:webHidden/>
              </w:rPr>
            </w:r>
            <w:r w:rsidRPr="00B0408D">
              <w:rPr>
                <w:noProof/>
                <w:webHidden/>
              </w:rPr>
              <w:fldChar w:fldCharType="separate"/>
            </w:r>
            <w:r w:rsidR="00FF3639">
              <w:rPr>
                <w:noProof/>
                <w:webHidden/>
              </w:rPr>
              <w:t>11</w:t>
            </w:r>
            <w:r w:rsidRPr="00B0408D">
              <w:rPr>
                <w:noProof/>
                <w:webHidden/>
              </w:rPr>
              <w:fldChar w:fldCharType="end"/>
            </w:r>
          </w:hyperlink>
        </w:p>
        <w:p w14:paraId="4144F14E" w14:textId="30F7B6B7" w:rsidR="005724E3" w:rsidRDefault="005724E3">
          <w:r>
            <w:rPr>
              <w:b/>
              <w:bCs/>
              <w:noProof/>
            </w:rPr>
            <w:fldChar w:fldCharType="end"/>
          </w:r>
        </w:p>
      </w:sdtContent>
    </w:sdt>
    <w:p w14:paraId="2CA4DBF4" w14:textId="77777777" w:rsidR="005724E3" w:rsidRDefault="005724E3" w:rsidP="000F5594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7B118C" w14:textId="77777777" w:rsidR="005724E3" w:rsidRDefault="005724E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79C69CC4" w14:textId="4B96E925" w:rsidR="00ED30DE" w:rsidRPr="005724E3" w:rsidRDefault="00ED30DE" w:rsidP="005724E3">
      <w:pPr>
        <w:pStyle w:val="Heading1"/>
        <w:rPr>
          <w:rFonts w:ascii="Castellar" w:eastAsiaTheme="minorEastAsia" w:hAnsi="Castellar" w:cstheme="minorBidi"/>
          <w:sz w:val="24"/>
          <w:szCs w:val="24"/>
          <w:lang w:val="en-US"/>
        </w:rPr>
      </w:pPr>
      <w:bookmarkStart w:id="1" w:name="_Toc41380244"/>
      <w:r w:rsidRPr="005724E3">
        <w:rPr>
          <w:rFonts w:ascii="Castellar" w:eastAsiaTheme="minorEastAsia" w:hAnsi="Castellar" w:cstheme="minorBidi"/>
          <w:sz w:val="24"/>
          <w:szCs w:val="24"/>
          <w:lang w:val="en-US"/>
        </w:rPr>
        <w:lastRenderedPageBreak/>
        <w:t>PROBLEM STATEMENT</w:t>
      </w:r>
      <w:bookmarkEnd w:id="1"/>
    </w:p>
    <w:p w14:paraId="678CEA75" w14:textId="6A487BEA" w:rsidR="00720C00" w:rsidRDefault="000F5594" w:rsidP="000F55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5594">
        <w:rPr>
          <w:rFonts w:ascii="Times New Roman" w:hAnsi="Times New Roman" w:cs="Times New Roman"/>
          <w:sz w:val="24"/>
          <w:szCs w:val="24"/>
        </w:rPr>
        <w:t xml:space="preserve">The purpos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ED30DE">
        <w:rPr>
          <w:rFonts w:ascii="Times New Roman" w:hAnsi="Times New Roman" w:cs="Times New Roman"/>
          <w:i/>
          <w:iCs/>
          <w:sz w:val="24"/>
          <w:szCs w:val="24"/>
        </w:rPr>
        <w:t>Course Registration System</w:t>
      </w:r>
      <w:r w:rsidRPr="000F5594">
        <w:rPr>
          <w:rFonts w:ascii="Times New Roman" w:hAnsi="Times New Roman" w:cs="Times New Roman"/>
          <w:sz w:val="24"/>
          <w:szCs w:val="24"/>
        </w:rPr>
        <w:t xml:space="preserve"> is to provide a fully functional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0F5594">
        <w:rPr>
          <w:rFonts w:ascii="Times New Roman" w:hAnsi="Times New Roman" w:cs="Times New Roman"/>
          <w:sz w:val="24"/>
          <w:szCs w:val="24"/>
        </w:rPr>
        <w:t xml:space="preserve">atabas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F5594">
        <w:rPr>
          <w:rFonts w:ascii="Times New Roman" w:hAnsi="Times New Roman" w:cs="Times New Roman"/>
          <w:sz w:val="24"/>
          <w:szCs w:val="24"/>
        </w:rPr>
        <w:t xml:space="preserve">anagemen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F5594">
        <w:rPr>
          <w:rFonts w:ascii="Times New Roman" w:hAnsi="Times New Roman" w:cs="Times New Roman"/>
          <w:sz w:val="24"/>
          <w:szCs w:val="24"/>
        </w:rPr>
        <w:t xml:space="preserve">ystem for educational institutions to automate and </w:t>
      </w:r>
      <w:r>
        <w:rPr>
          <w:rFonts w:ascii="Times New Roman" w:hAnsi="Times New Roman" w:cs="Times New Roman"/>
          <w:sz w:val="24"/>
          <w:szCs w:val="24"/>
        </w:rPr>
        <w:t>comprehensively handle all end-to-end relevant functionalities</w:t>
      </w:r>
      <w:r w:rsidRPr="000F5594">
        <w:rPr>
          <w:rFonts w:ascii="Times New Roman" w:hAnsi="Times New Roman" w:cs="Times New Roman"/>
          <w:sz w:val="24"/>
          <w:szCs w:val="24"/>
        </w:rPr>
        <w:t xml:space="preserve">. The goal of the project is to cover all core workflows of an educational institution which includes the processes relevant to </w:t>
      </w:r>
      <w:r>
        <w:rPr>
          <w:rFonts w:ascii="Times New Roman" w:hAnsi="Times New Roman" w:cs="Times New Roman"/>
          <w:sz w:val="24"/>
          <w:szCs w:val="24"/>
        </w:rPr>
        <w:t>the s</w:t>
      </w:r>
      <w:r w:rsidRPr="000F5594">
        <w:rPr>
          <w:rFonts w:ascii="Times New Roman" w:hAnsi="Times New Roman" w:cs="Times New Roman"/>
          <w:sz w:val="24"/>
          <w:szCs w:val="24"/>
        </w:rPr>
        <w:t xml:space="preserve">tudent account and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5594">
        <w:rPr>
          <w:rFonts w:ascii="Times New Roman" w:hAnsi="Times New Roman" w:cs="Times New Roman"/>
          <w:sz w:val="24"/>
          <w:szCs w:val="24"/>
        </w:rPr>
        <w:t>dministrator account. All the nuances related to admin privileges i.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F55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5594">
        <w:rPr>
          <w:rFonts w:ascii="Times New Roman" w:hAnsi="Times New Roman" w:cs="Times New Roman"/>
          <w:sz w:val="24"/>
          <w:szCs w:val="24"/>
        </w:rPr>
        <w:t>dministrator account like adding a student, adding courses,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0F5594">
        <w:rPr>
          <w:rFonts w:ascii="Times New Roman" w:hAnsi="Times New Roman" w:cs="Times New Roman"/>
          <w:sz w:val="24"/>
          <w:szCs w:val="24"/>
        </w:rPr>
        <w:t xml:space="preserve">ssigning grades to students, handling special permissions for enrolling in course along with those associated to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F5594">
        <w:rPr>
          <w:rFonts w:ascii="Times New Roman" w:hAnsi="Times New Roman" w:cs="Times New Roman"/>
          <w:sz w:val="24"/>
          <w:szCs w:val="24"/>
        </w:rPr>
        <w:t>tudent accounts, i.e. functions like course registration, dropping courses, viewing grades, viewing schedule and viewing and paying bills are fabricated in the system in a unified manner.</w:t>
      </w:r>
    </w:p>
    <w:p w14:paraId="3EEECD58" w14:textId="5C141EB5" w:rsidR="00ED30DE" w:rsidRDefault="00ED30DE" w:rsidP="000F55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17DECA" w14:textId="17B5A4C2" w:rsidR="00220CC4" w:rsidRPr="005724E3" w:rsidRDefault="00ED30DE" w:rsidP="005724E3">
      <w:pPr>
        <w:pStyle w:val="Heading1"/>
        <w:rPr>
          <w:rFonts w:ascii="Castellar" w:eastAsiaTheme="minorEastAsia" w:hAnsi="Castellar" w:cstheme="minorBidi"/>
          <w:sz w:val="24"/>
          <w:szCs w:val="24"/>
          <w:lang w:val="en-US"/>
        </w:rPr>
      </w:pPr>
      <w:bookmarkStart w:id="2" w:name="_Toc41380245"/>
      <w:r w:rsidRPr="005724E3">
        <w:rPr>
          <w:rFonts w:ascii="Castellar" w:eastAsiaTheme="minorEastAsia" w:hAnsi="Castellar" w:cstheme="minorBidi"/>
          <w:sz w:val="24"/>
          <w:szCs w:val="24"/>
          <w:lang w:val="en-US"/>
        </w:rPr>
        <w:t>ER MODEL</w:t>
      </w:r>
      <w:bookmarkEnd w:id="2"/>
    </w:p>
    <w:p w14:paraId="0A4BA22B" w14:textId="5ADF9304" w:rsidR="00ED30DE" w:rsidRPr="00ED30DE" w:rsidRDefault="00ED30DE" w:rsidP="00DA0963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inline distT="0" distB="0" distL="0" distR="0" wp14:anchorId="03D08C85" wp14:editId="0A03977E">
            <wp:extent cx="6204927" cy="44831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6"/>
                    <a:stretch/>
                  </pic:blipFill>
                  <pic:spPr bwMode="auto">
                    <a:xfrm>
                      <a:off x="0" y="0"/>
                      <a:ext cx="6246784" cy="4513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9A042A" w14:textId="0867B05A" w:rsidR="000F5594" w:rsidRDefault="00220CC4" w:rsidP="00220CC4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</w:t>
      </w:r>
      <w:r w:rsidRPr="00220CC4">
        <w:rPr>
          <w:rFonts w:ascii="Times New Roman" w:hAnsi="Times New Roman" w:cs="Times New Roman"/>
          <w:i/>
          <w:iCs/>
        </w:rPr>
        <w:t xml:space="preserve">Fig.1 ER </w:t>
      </w:r>
      <w:r>
        <w:rPr>
          <w:rFonts w:ascii="Times New Roman" w:hAnsi="Times New Roman" w:cs="Times New Roman"/>
          <w:i/>
          <w:iCs/>
        </w:rPr>
        <w:t>Diagram</w:t>
      </w:r>
      <w:r w:rsidRPr="00220CC4">
        <w:rPr>
          <w:rFonts w:ascii="Times New Roman" w:hAnsi="Times New Roman" w:cs="Times New Roman"/>
          <w:i/>
          <w:iCs/>
        </w:rPr>
        <w:t xml:space="preserve"> Illustration</w:t>
      </w:r>
    </w:p>
    <w:p w14:paraId="6B5A05FC" w14:textId="77777777" w:rsidR="00F9507F" w:rsidRDefault="00F9507F" w:rsidP="00220C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07F">
        <w:rPr>
          <w:rFonts w:ascii="Times New Roman" w:hAnsi="Times New Roman" w:cs="Times New Roman"/>
          <w:i/>
          <w:iCs/>
          <w:sz w:val="24"/>
          <w:szCs w:val="24"/>
        </w:rPr>
        <w:t>Entities</w:t>
      </w:r>
      <w:r w:rsidRPr="00F9507F">
        <w:rPr>
          <w:rFonts w:ascii="Times New Roman" w:hAnsi="Times New Roman" w:cs="Times New Roman"/>
          <w:sz w:val="24"/>
          <w:szCs w:val="24"/>
        </w:rPr>
        <w:t xml:space="preserve">: Admin, Request, Student, Course, Prerequisite, Semester, Instructor, Costs, Credit Limit, Grading System </w:t>
      </w:r>
    </w:p>
    <w:p w14:paraId="7BEC0989" w14:textId="77777777" w:rsidR="00F9507F" w:rsidRDefault="00F9507F" w:rsidP="00220C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07F">
        <w:rPr>
          <w:rFonts w:ascii="Times New Roman" w:hAnsi="Times New Roman" w:cs="Times New Roman"/>
          <w:i/>
          <w:iCs/>
          <w:sz w:val="24"/>
          <w:szCs w:val="24"/>
        </w:rPr>
        <w:t>Aggregation Relationship</w:t>
      </w:r>
      <w:r w:rsidRPr="00F9507F">
        <w:rPr>
          <w:rFonts w:ascii="Times New Roman" w:hAnsi="Times New Roman" w:cs="Times New Roman"/>
          <w:sz w:val="24"/>
          <w:szCs w:val="24"/>
        </w:rPr>
        <w:t xml:space="preserve">: Course and Semester  </w:t>
      </w:r>
    </w:p>
    <w:p w14:paraId="3303E501" w14:textId="03530218" w:rsidR="00F9507F" w:rsidRDefault="00F9507F" w:rsidP="00220C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07F">
        <w:rPr>
          <w:rFonts w:ascii="Times New Roman" w:hAnsi="Times New Roman" w:cs="Times New Roman"/>
          <w:i/>
          <w:iCs/>
          <w:sz w:val="24"/>
          <w:szCs w:val="24"/>
        </w:rPr>
        <w:t>Binary Relationships</w:t>
      </w:r>
      <w:r w:rsidRPr="00F9507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507F">
        <w:rPr>
          <w:rFonts w:ascii="Times New Roman" w:hAnsi="Times New Roman" w:cs="Times New Roman"/>
          <w:sz w:val="24"/>
          <w:szCs w:val="24"/>
        </w:rPr>
        <w:t xml:space="preserve">Admin-Request, Student-Request, Student-[Course/Info/Semester], Instructor-[Course/Info/Semester] </w:t>
      </w:r>
    </w:p>
    <w:p w14:paraId="78AC47FB" w14:textId="35C0CA88" w:rsidR="00220CC4" w:rsidRDefault="00F9507F" w:rsidP="00220C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07F">
        <w:rPr>
          <w:rFonts w:ascii="Times New Roman" w:hAnsi="Times New Roman" w:cs="Times New Roman"/>
          <w:i/>
          <w:iCs/>
          <w:sz w:val="24"/>
          <w:szCs w:val="24"/>
        </w:rPr>
        <w:t>Weak Entities</w:t>
      </w:r>
      <w:r w:rsidRPr="00F9507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507F">
        <w:rPr>
          <w:rFonts w:ascii="Times New Roman" w:hAnsi="Times New Roman" w:cs="Times New Roman"/>
          <w:sz w:val="24"/>
          <w:szCs w:val="24"/>
        </w:rPr>
        <w:t>Student: Costs, Credit Limit; Cours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507F">
        <w:rPr>
          <w:rFonts w:ascii="Times New Roman" w:hAnsi="Times New Roman" w:cs="Times New Roman"/>
          <w:sz w:val="24"/>
          <w:szCs w:val="24"/>
        </w:rPr>
        <w:t>Prerequisite, Grading System</w:t>
      </w:r>
    </w:p>
    <w:p w14:paraId="1FBEE74D" w14:textId="7255B1C2" w:rsidR="00335FD2" w:rsidRPr="005724E3" w:rsidRDefault="00152305" w:rsidP="005724E3">
      <w:pPr>
        <w:pStyle w:val="Heading1"/>
        <w:rPr>
          <w:rFonts w:ascii="Castellar" w:eastAsiaTheme="minorEastAsia" w:hAnsi="Castellar" w:cstheme="minorBidi"/>
          <w:sz w:val="24"/>
          <w:szCs w:val="24"/>
          <w:lang w:val="en-US"/>
        </w:rPr>
      </w:pPr>
      <w:bookmarkStart w:id="3" w:name="_Toc41380246"/>
      <w:r w:rsidRPr="005724E3">
        <w:rPr>
          <w:rFonts w:ascii="Castellar" w:eastAsiaTheme="minorEastAsia" w:hAnsi="Castellar" w:cstheme="minorBidi"/>
          <w:sz w:val="24"/>
          <w:szCs w:val="24"/>
          <w:lang w:val="en-US"/>
        </w:rPr>
        <w:lastRenderedPageBreak/>
        <w:t>RELATIONAL MODEL</w:t>
      </w:r>
      <w:bookmarkEnd w:id="3"/>
    </w:p>
    <w:p w14:paraId="6BCC6405" w14:textId="241C1ECE" w:rsidR="00335FD2" w:rsidRDefault="00335FD2" w:rsidP="00220CC4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inline distT="0" distB="0" distL="0" distR="0" wp14:anchorId="3918F00E" wp14:editId="41E683A9">
            <wp:extent cx="5990217" cy="792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hema.jpeg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66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4" b="2174"/>
                    <a:stretch/>
                  </pic:blipFill>
                  <pic:spPr bwMode="auto">
                    <a:xfrm>
                      <a:off x="0" y="0"/>
                      <a:ext cx="6066331" cy="8025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681D3" w14:textId="40A0E287" w:rsidR="00152305" w:rsidRDefault="00531CED" w:rsidP="00152305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52305">
        <w:rPr>
          <w:rFonts w:ascii="Times New Roman" w:hAnsi="Times New Roman" w:cs="Times New Roman"/>
          <w:i/>
          <w:iCs/>
          <w:sz w:val="24"/>
          <w:szCs w:val="24"/>
        </w:rPr>
        <w:t>Fig.2 Schema Diagram</w:t>
      </w:r>
    </w:p>
    <w:p w14:paraId="5334803C" w14:textId="1EE51505" w:rsidR="002D37D0" w:rsidRDefault="002D37D0" w:rsidP="002D37D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64236D" w14:textId="259ADA10" w:rsidR="00CD2A86" w:rsidRDefault="00CD2A86" w:rsidP="002D37D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2A86">
        <w:rPr>
          <w:rFonts w:ascii="Times New Roman" w:hAnsi="Times New Roman" w:cs="Times New Roman"/>
          <w:b/>
          <w:bCs/>
          <w:sz w:val="24"/>
          <w:szCs w:val="24"/>
        </w:rPr>
        <w:lastRenderedPageBreak/>
        <w:t>ADMINISTRATOR</w:t>
      </w:r>
      <w:r w:rsidRPr="00CD2A86">
        <w:rPr>
          <w:rFonts w:ascii="Times New Roman" w:hAnsi="Times New Roman" w:cs="Times New Roman"/>
          <w:sz w:val="24"/>
          <w:szCs w:val="24"/>
        </w:rPr>
        <w:t>:</w:t>
      </w:r>
      <w:r w:rsidR="00AF5698"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This table contains data of all the administrators. The admin will approve requests submitted by the students for adding a course in their time table. The admin is also responsible for adding courses and student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CD2A86">
        <w:rPr>
          <w:rFonts w:ascii="Times New Roman" w:hAnsi="Times New Roman" w:cs="Times New Roman"/>
          <w:sz w:val="24"/>
          <w:szCs w:val="24"/>
        </w:rPr>
        <w:t>s entries in the university database.</w:t>
      </w:r>
    </w:p>
    <w:p w14:paraId="27998FAF" w14:textId="35B45683" w:rsidR="00CD2A86" w:rsidRDefault="00CD2A86" w:rsidP="000601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42DAE995" w14:textId="79F54E98" w:rsidR="00CD2A86" w:rsidRPr="00CD2A86" w:rsidRDefault="00CD2A86" w:rsidP="000601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D2A86">
        <w:rPr>
          <w:rFonts w:ascii="Times New Roman" w:hAnsi="Times New Roman" w:cs="Times New Roman"/>
          <w:sz w:val="24"/>
          <w:szCs w:val="24"/>
        </w:rPr>
        <w:t>ADMIN.EMP_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ADMIN.SS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 xml:space="preserve">ADMIN.FIRST_NAME, ADMIN.LAST_NAME, ADMIN.USERNAME </w:t>
      </w:r>
    </w:p>
    <w:p w14:paraId="21179695" w14:textId="5757E4A5" w:rsidR="00CD2A86" w:rsidRPr="00CD2A86" w:rsidRDefault="00CD2A86" w:rsidP="00CD2A8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CD2A86">
        <w:rPr>
          <w:rFonts w:ascii="Times New Roman" w:hAnsi="Times New Roman" w:cs="Times New Roman"/>
          <w:sz w:val="24"/>
          <w:szCs w:val="24"/>
        </w:rPr>
        <w:t>ADMIN.SS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 xml:space="preserve">ADMIN.FIRST_NAME, ADMIN.LAST_NAME, ADMIN.PASSWORD, ADMIN.USERNAME </w:t>
      </w:r>
    </w:p>
    <w:p w14:paraId="6267B5FB" w14:textId="00D3459F" w:rsidR="00CD2A86" w:rsidRPr="00CD2A86" w:rsidRDefault="00CD2A86" w:rsidP="00CD2A8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CD2A86">
        <w:rPr>
          <w:rFonts w:ascii="Times New Roman" w:hAnsi="Times New Roman" w:cs="Times New Roman"/>
          <w:sz w:val="24"/>
          <w:szCs w:val="24"/>
        </w:rPr>
        <w:t>ADMIN.USERNAME -&gt; ADMIN.FIRST_NAME, ADMIN.LAST_NAME, ADMIN.PASSWORD, ADMIN.EMP_ID, ADMIN.SSN</w:t>
      </w:r>
    </w:p>
    <w:p w14:paraId="157BD3C8" w14:textId="24132D50" w:rsidR="00E43E9A" w:rsidRPr="00E43E9A" w:rsidRDefault="00E43E9A" w:rsidP="00CD2A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Candidate key: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{EMP_ID, SSN}</w:t>
      </w:r>
    </w:p>
    <w:p w14:paraId="44229F48" w14:textId="0EBE2005" w:rsidR="00CD2A86" w:rsidRDefault="00CD2A86" w:rsidP="00CD2A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MP_ID</w:t>
      </w:r>
    </w:p>
    <w:p w14:paraId="4011C2E5" w14:textId="6548630C" w:rsidR="00E43E9A" w:rsidRDefault="00E43E9A" w:rsidP="00CD2A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lternate key:</w:t>
      </w:r>
      <w:r>
        <w:rPr>
          <w:rFonts w:ascii="Times New Roman" w:hAnsi="Times New Roman" w:cs="Times New Roman"/>
          <w:sz w:val="24"/>
          <w:szCs w:val="24"/>
        </w:rPr>
        <w:t xml:space="preserve"> SSN</w:t>
      </w:r>
    </w:p>
    <w:p w14:paraId="250CBADF" w14:textId="77777777" w:rsidR="00AF5698" w:rsidRDefault="00AF5698" w:rsidP="00CD2A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F515A7" w14:textId="2EE190B9" w:rsidR="00E43E9A" w:rsidRPr="00AF5698" w:rsidRDefault="00AF5698" w:rsidP="00AF5698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F5698">
        <w:rPr>
          <w:rFonts w:ascii="Times New Roman" w:hAnsi="Times New Roman" w:cs="Times New Roman"/>
          <w:b/>
          <w:bCs/>
          <w:sz w:val="24"/>
          <w:szCs w:val="24"/>
        </w:rPr>
        <w:t>COURSE</w:t>
      </w:r>
      <w:r w:rsidR="00A0241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F569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5698">
        <w:rPr>
          <w:rFonts w:ascii="Times New Roman" w:hAnsi="Times New Roman" w:cs="Times New Roman"/>
          <w:sz w:val="24"/>
          <w:szCs w:val="24"/>
        </w:rPr>
        <w:t xml:space="preserve">This table has the data for all the courses taught in a particular semester. The data involves the </w:t>
      </w:r>
      <w:r>
        <w:rPr>
          <w:rFonts w:ascii="Times New Roman" w:hAnsi="Times New Roman" w:cs="Times New Roman"/>
          <w:sz w:val="24"/>
          <w:szCs w:val="24"/>
        </w:rPr>
        <w:t>course title, course id</w:t>
      </w:r>
      <w:r w:rsidR="000F120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0F1201">
        <w:rPr>
          <w:rFonts w:ascii="Times New Roman" w:hAnsi="Times New Roman" w:cs="Times New Roman"/>
          <w:sz w:val="24"/>
          <w:szCs w:val="24"/>
        </w:rPr>
        <w:t xml:space="preserve">the </w:t>
      </w:r>
      <w:r w:rsidRPr="00AF5698">
        <w:rPr>
          <w:rFonts w:ascii="Times New Roman" w:hAnsi="Times New Roman" w:cs="Times New Roman"/>
          <w:sz w:val="24"/>
          <w:szCs w:val="24"/>
        </w:rPr>
        <w:t xml:space="preserve">number of </w:t>
      </w:r>
      <w:r>
        <w:rPr>
          <w:rFonts w:ascii="Times New Roman" w:hAnsi="Times New Roman" w:cs="Times New Roman"/>
          <w:sz w:val="24"/>
          <w:szCs w:val="24"/>
        </w:rPr>
        <w:t>credits</w:t>
      </w:r>
      <w:r w:rsidRPr="00AF5698">
        <w:rPr>
          <w:rFonts w:ascii="Times New Roman" w:hAnsi="Times New Roman" w:cs="Times New Roman"/>
          <w:sz w:val="24"/>
          <w:szCs w:val="24"/>
        </w:rPr>
        <w:t xml:space="preserve"> of a particular course. Only the admin has the authority to edit this table. The students will only be able to view it and add courses for their semester term. Som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F5698">
        <w:rPr>
          <w:rFonts w:ascii="Times New Roman" w:hAnsi="Times New Roman" w:cs="Times New Roman"/>
          <w:sz w:val="24"/>
          <w:szCs w:val="24"/>
        </w:rPr>
        <w:t>courses come with a prerequisite, relational entity of which is a weak entity to the course relational entity.</w:t>
      </w:r>
    </w:p>
    <w:p w14:paraId="3411E015" w14:textId="77777777" w:rsidR="00C36FD8" w:rsidRDefault="00C36FD8" w:rsidP="000601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6A7D32B7" w14:textId="77777777" w:rsidR="00513DF7" w:rsidRPr="00513DF7" w:rsidRDefault="00C36FD8" w:rsidP="000601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COURSE</w:t>
      </w:r>
      <w:r w:rsidRPr="00CD2A86">
        <w:rPr>
          <w:rFonts w:ascii="Times New Roman" w:hAnsi="Times New Roman" w:cs="Times New Roman"/>
          <w:sz w:val="24"/>
          <w:szCs w:val="24"/>
        </w:rPr>
        <w:t>_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COURSE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TITLE</w:t>
      </w:r>
      <w:r w:rsidRPr="00CD2A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URSE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CREDITS</w:t>
      </w:r>
      <w:r w:rsidRPr="00CD2A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REDITS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 w:rsidR="00513DF7">
        <w:rPr>
          <w:rFonts w:ascii="Times New Roman" w:hAnsi="Times New Roman" w:cs="Times New Roman"/>
          <w:sz w:val="24"/>
          <w:szCs w:val="24"/>
        </w:rPr>
        <w:t>DEPT_ID</w:t>
      </w:r>
      <w:r w:rsidRPr="00CD2A86">
        <w:rPr>
          <w:rFonts w:ascii="Times New Roman" w:hAnsi="Times New Roman" w:cs="Times New Roman"/>
          <w:sz w:val="24"/>
          <w:szCs w:val="24"/>
        </w:rPr>
        <w:t xml:space="preserve">, </w:t>
      </w:r>
      <w:r w:rsidR="00513DF7">
        <w:rPr>
          <w:rFonts w:ascii="Times New Roman" w:hAnsi="Times New Roman" w:cs="Times New Roman"/>
          <w:sz w:val="24"/>
          <w:szCs w:val="24"/>
        </w:rPr>
        <w:t>CREDITS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 w:rsidR="00513DF7">
        <w:rPr>
          <w:rFonts w:ascii="Times New Roman" w:hAnsi="Times New Roman" w:cs="Times New Roman"/>
          <w:sz w:val="24"/>
          <w:szCs w:val="24"/>
        </w:rPr>
        <w:t>GRADE_LEVEL</w:t>
      </w:r>
    </w:p>
    <w:p w14:paraId="06C8F632" w14:textId="77777777" w:rsidR="00060139" w:rsidRPr="00060139" w:rsidRDefault="00513DF7" w:rsidP="00C36FD8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URSE.DEPT_ID -&gt; COURSE.TITLE</w:t>
      </w:r>
    </w:p>
    <w:p w14:paraId="05D827A5" w14:textId="133455BF" w:rsidR="00060139" w:rsidRDefault="00C36FD8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sz w:val="24"/>
          <w:szCs w:val="24"/>
        </w:rPr>
        <w:t xml:space="preserve"> </w:t>
      </w:r>
      <w:r w:rsidR="00060139"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="00060139"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="00060139">
        <w:rPr>
          <w:rFonts w:ascii="Times New Roman" w:hAnsi="Times New Roman" w:cs="Times New Roman"/>
          <w:sz w:val="24"/>
          <w:szCs w:val="24"/>
        </w:rPr>
        <w:t xml:space="preserve"> COURSE_ID</w:t>
      </w:r>
    </w:p>
    <w:p w14:paraId="6EE8FFC3" w14:textId="7BA8DAD7" w:rsidR="00060139" w:rsidRDefault="00060139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17444F9" w14:textId="6783701C" w:rsidR="00060139" w:rsidRPr="00060139" w:rsidRDefault="00060139" w:rsidP="000601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0139">
        <w:rPr>
          <w:rFonts w:ascii="Times New Roman" w:hAnsi="Times New Roman" w:cs="Times New Roman"/>
          <w:b/>
          <w:bCs/>
          <w:sz w:val="24"/>
          <w:szCs w:val="24"/>
        </w:rPr>
        <w:t xml:space="preserve">INSTRUCTOR: </w:t>
      </w:r>
      <w:r w:rsidRPr="00060139">
        <w:rPr>
          <w:rFonts w:ascii="Times New Roman" w:hAnsi="Times New Roman" w:cs="Times New Roman"/>
          <w:sz w:val="24"/>
          <w:szCs w:val="24"/>
        </w:rPr>
        <w:t>This table includes the list of all the instructors teaching a course in a particular semester. Every instructor is from a particular department of the university</w:t>
      </w:r>
      <w:r w:rsidRPr="0006013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155829C" w14:textId="1EC0B1DE" w:rsidR="00060139" w:rsidRDefault="00060139" w:rsidP="000601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305900A1" w14:textId="37666E76" w:rsidR="00060139" w:rsidRPr="00060139" w:rsidRDefault="00060139" w:rsidP="000601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  <w:r w:rsidRPr="00CD2A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INSTR</w:t>
      </w:r>
      <w:r w:rsidRPr="00CD2A86">
        <w:rPr>
          <w:rFonts w:ascii="Times New Roman" w:hAnsi="Times New Roman" w:cs="Times New Roman"/>
          <w:sz w:val="24"/>
          <w:szCs w:val="24"/>
        </w:rPr>
        <w:t>_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INSTRUCTOR.INSTR_NAME</w:t>
      </w:r>
      <w:r w:rsidRPr="00CD2A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STRUCTOR.DEPT</w:t>
      </w:r>
    </w:p>
    <w:p w14:paraId="6FA86C29" w14:textId="77777777" w:rsidR="00060139" w:rsidRPr="00060139" w:rsidRDefault="00060139" w:rsidP="0006013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B9A059A" w14:textId="42983838" w:rsidR="00060139" w:rsidRDefault="00060139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060139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0601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R_ID</w:t>
      </w:r>
    </w:p>
    <w:p w14:paraId="64B183E6" w14:textId="091DFA4E" w:rsidR="00060139" w:rsidRDefault="00060139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183D74" w14:textId="1E79D796" w:rsidR="00060139" w:rsidRDefault="00060139" w:rsidP="0006013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b/>
          <w:bCs/>
          <w:sz w:val="24"/>
          <w:szCs w:val="24"/>
        </w:rPr>
        <w:t xml:space="preserve">GRADING SYSTEM: </w:t>
      </w:r>
      <w:r w:rsidRPr="00060139">
        <w:rPr>
          <w:rFonts w:ascii="Times New Roman" w:hAnsi="Times New Roman" w:cs="Times New Roman"/>
          <w:sz w:val="24"/>
          <w:szCs w:val="24"/>
        </w:rPr>
        <w:t xml:space="preserve">This table maps the grades with the points, which will help in calculating the GPA of the student. Since there will be no grades for a course if the course itself is not there, this is </w:t>
      </w:r>
      <w:r w:rsidR="000F1201">
        <w:rPr>
          <w:rFonts w:ascii="Times New Roman" w:hAnsi="Times New Roman" w:cs="Times New Roman"/>
          <w:sz w:val="24"/>
          <w:szCs w:val="24"/>
        </w:rPr>
        <w:t xml:space="preserve">a </w:t>
      </w:r>
      <w:r w:rsidRPr="00060139">
        <w:rPr>
          <w:rFonts w:ascii="Times New Roman" w:hAnsi="Times New Roman" w:cs="Times New Roman"/>
          <w:sz w:val="24"/>
          <w:szCs w:val="24"/>
        </w:rPr>
        <w:t xml:space="preserve">weak entity for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060139">
        <w:rPr>
          <w:rFonts w:ascii="Times New Roman" w:hAnsi="Times New Roman" w:cs="Times New Roman"/>
          <w:sz w:val="24"/>
          <w:szCs w:val="24"/>
        </w:rPr>
        <w:t>ourse ta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9D8184" w14:textId="77777777" w:rsidR="00060139" w:rsidRDefault="00060139" w:rsidP="000601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297E5FA0" w14:textId="7E9F0251" w:rsidR="00060139" w:rsidRPr="00060139" w:rsidRDefault="003D4018" w:rsidP="000601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GRADINGSYSTEM.GRADE -&gt; GRADESYSTEM.POINTS</w:t>
      </w:r>
    </w:p>
    <w:p w14:paraId="70273937" w14:textId="77777777" w:rsidR="00060139" w:rsidRPr="00060139" w:rsidRDefault="00060139" w:rsidP="0006013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BCAE6BF" w14:textId="77777777" w:rsidR="00060139" w:rsidRDefault="00060139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060139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0601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R_ID</w:t>
      </w:r>
    </w:p>
    <w:p w14:paraId="32F1E2FB" w14:textId="62381BCF" w:rsidR="00060139" w:rsidRPr="00EF0C0B" w:rsidRDefault="00EF0C0B" w:rsidP="000601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0C0B">
        <w:rPr>
          <w:rFonts w:ascii="Times New Roman" w:hAnsi="Times New Roman" w:cs="Times New Roman"/>
          <w:b/>
          <w:bCs/>
          <w:sz w:val="24"/>
          <w:szCs w:val="24"/>
        </w:rPr>
        <w:lastRenderedPageBreak/>
        <w:t>STUDENT</w:t>
      </w:r>
      <w:r w:rsidR="000F12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EF0C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0F1201">
        <w:rPr>
          <w:rFonts w:ascii="Times New Roman" w:hAnsi="Times New Roman" w:cs="Times New Roman"/>
          <w:sz w:val="24"/>
          <w:szCs w:val="24"/>
        </w:rPr>
        <w:t>The s</w:t>
      </w:r>
      <w:r w:rsidRPr="00EF0C0B">
        <w:rPr>
          <w:rFonts w:ascii="Times New Roman" w:hAnsi="Times New Roman" w:cs="Times New Roman"/>
          <w:sz w:val="24"/>
          <w:szCs w:val="24"/>
        </w:rPr>
        <w:t xml:space="preserve">tudent table has the data for all the students </w:t>
      </w:r>
      <w:r>
        <w:rPr>
          <w:rFonts w:ascii="Times New Roman" w:hAnsi="Times New Roman" w:cs="Times New Roman"/>
          <w:sz w:val="24"/>
          <w:szCs w:val="24"/>
        </w:rPr>
        <w:t>taking courses</w:t>
      </w:r>
      <w:r w:rsidRPr="00EF0C0B">
        <w:rPr>
          <w:rFonts w:ascii="Times New Roman" w:hAnsi="Times New Roman" w:cs="Times New Roman"/>
          <w:sz w:val="24"/>
          <w:szCs w:val="24"/>
        </w:rPr>
        <w:t xml:space="preserve"> at the university</w:t>
      </w:r>
      <w:r w:rsidRPr="00EF0C0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F6F9371" w14:textId="77777777" w:rsidR="00EF0C0B" w:rsidRDefault="00EF0C0B" w:rsidP="00EF0C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0463DDAB" w14:textId="6ECC098C" w:rsidR="00EF0C0B" w:rsidRPr="00EF0C0B" w:rsidRDefault="00EF0C0B" w:rsidP="00EF0C0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EF0C0B">
        <w:rPr>
          <w:rFonts w:ascii="Times New Roman" w:hAnsi="Times New Roman" w:cs="Times New Roman"/>
          <w:sz w:val="24"/>
          <w:szCs w:val="24"/>
        </w:rPr>
        <w:t>STUDENT.STD_ID -&gt; STUDENT.FIRST_NAME, STUDENT.LAST_NAME, STUDENT.DEPT_ID, STUDENT.PASSWORD, STUDENT.</w:t>
      </w:r>
      <w:r>
        <w:rPr>
          <w:rFonts w:ascii="Times New Roman" w:hAnsi="Times New Roman" w:cs="Times New Roman"/>
          <w:sz w:val="24"/>
          <w:szCs w:val="24"/>
        </w:rPr>
        <w:t>GRADE_LEVEL</w:t>
      </w:r>
    </w:p>
    <w:p w14:paraId="3397B582" w14:textId="65893893" w:rsidR="00EF0C0B" w:rsidRPr="00EF0C0B" w:rsidRDefault="00EF0C0B" w:rsidP="00EF0C0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EF0C0B">
        <w:rPr>
          <w:rFonts w:ascii="Times New Roman" w:hAnsi="Times New Roman" w:cs="Times New Roman"/>
          <w:sz w:val="24"/>
          <w:szCs w:val="24"/>
        </w:rPr>
        <w:t xml:space="preserve">STUDENT.EMAIL -&gt; </w:t>
      </w:r>
      <w:r w:rsidR="00936A3A">
        <w:rPr>
          <w:rFonts w:ascii="Times New Roman" w:hAnsi="Times New Roman" w:cs="Times New Roman"/>
          <w:sz w:val="24"/>
          <w:szCs w:val="24"/>
        </w:rPr>
        <w:t>STUDENT.</w:t>
      </w:r>
      <w:r w:rsidRPr="00EF0C0B">
        <w:rPr>
          <w:rFonts w:ascii="Times New Roman" w:hAnsi="Times New Roman" w:cs="Times New Roman"/>
          <w:sz w:val="24"/>
          <w:szCs w:val="24"/>
        </w:rPr>
        <w:t>STD_ID, STUDENT.FIRST_NAME, STUDENT.LAST_NAME, STUDENT.DEPT_ID, STUDENT.PHONE, STUDENT.USERNAME</w:t>
      </w:r>
    </w:p>
    <w:p w14:paraId="513B6F90" w14:textId="3F4FF2C8" w:rsidR="00EF0C0B" w:rsidRPr="00EF0C0B" w:rsidRDefault="00EF0C0B" w:rsidP="00EF0C0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EF0C0B">
        <w:rPr>
          <w:rFonts w:ascii="Times New Roman" w:hAnsi="Times New Roman" w:cs="Times New Roman"/>
          <w:sz w:val="24"/>
          <w:szCs w:val="24"/>
        </w:rPr>
        <w:t xml:space="preserve">STUDENT.PHONE -&gt; </w:t>
      </w:r>
      <w:r w:rsidR="00936A3A">
        <w:rPr>
          <w:rFonts w:ascii="Times New Roman" w:hAnsi="Times New Roman" w:cs="Times New Roman"/>
          <w:sz w:val="24"/>
          <w:szCs w:val="24"/>
        </w:rPr>
        <w:t>STUDENT.</w:t>
      </w:r>
      <w:r w:rsidRPr="00EF0C0B">
        <w:rPr>
          <w:rFonts w:ascii="Times New Roman" w:hAnsi="Times New Roman" w:cs="Times New Roman"/>
          <w:sz w:val="24"/>
          <w:szCs w:val="24"/>
        </w:rPr>
        <w:t xml:space="preserve">STD_ID, STUDENT.FIRST_NAME, STUDENT.LAST_NAME, STUDENT.DEPT_ID </w:t>
      </w:r>
    </w:p>
    <w:p w14:paraId="19E0C5E0" w14:textId="76E8504B" w:rsidR="00EF0C0B" w:rsidRPr="00EF0C0B" w:rsidRDefault="00EF0C0B" w:rsidP="00EF0C0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EF0C0B">
        <w:rPr>
          <w:rFonts w:ascii="Times New Roman" w:hAnsi="Times New Roman" w:cs="Times New Roman"/>
          <w:sz w:val="24"/>
          <w:szCs w:val="24"/>
        </w:rPr>
        <w:t>STUDENT.USERNAME -&gt; STUDENT.STD_ID, STUDENT.FIRST_NAME, STUDENT.LAST_NAME, STUDENT.DEPT_ID, STUDENT.PASSWORD, STUDENT.PHONE</w:t>
      </w:r>
    </w:p>
    <w:p w14:paraId="7976E46A" w14:textId="661D2FD3" w:rsidR="00936A3A" w:rsidRDefault="00936A3A" w:rsidP="00EF0C0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Candidate</w:t>
      </w: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{STD_ID, PHONE}</w:t>
      </w:r>
    </w:p>
    <w:p w14:paraId="5F13EBCE" w14:textId="08C0A86B" w:rsidR="00EF0C0B" w:rsidRDefault="00EF0C0B" w:rsidP="00EF0C0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6A3A">
        <w:rPr>
          <w:rFonts w:ascii="Times New Roman" w:hAnsi="Times New Roman" w:cs="Times New Roman"/>
          <w:sz w:val="24"/>
          <w:szCs w:val="24"/>
        </w:rPr>
        <w:t>STD</w:t>
      </w:r>
      <w:r>
        <w:rPr>
          <w:rFonts w:ascii="Times New Roman" w:hAnsi="Times New Roman" w:cs="Times New Roman"/>
          <w:sz w:val="24"/>
          <w:szCs w:val="24"/>
        </w:rPr>
        <w:t>_ID</w:t>
      </w:r>
    </w:p>
    <w:p w14:paraId="6209C086" w14:textId="5830FAD9" w:rsidR="00936A3A" w:rsidRDefault="00936A3A" w:rsidP="00EF0C0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lternate</w:t>
      </w: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HONE</w:t>
      </w:r>
    </w:p>
    <w:p w14:paraId="79782BBB" w14:textId="77777777" w:rsidR="00060139" w:rsidRPr="00060139" w:rsidRDefault="00060139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AF66BA" w14:textId="7EFE5FB3" w:rsidR="00410F31" w:rsidRDefault="00410F31" w:rsidP="00410F31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0F31">
        <w:rPr>
          <w:rFonts w:ascii="Times New Roman" w:hAnsi="Times New Roman" w:cs="Times New Roman"/>
          <w:b/>
          <w:bCs/>
          <w:sz w:val="24"/>
          <w:szCs w:val="24"/>
        </w:rPr>
        <w:t>CREDIT LIMIT</w:t>
      </w:r>
      <w:r w:rsidR="000F12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410F3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10F31">
        <w:rPr>
          <w:rFonts w:ascii="Times New Roman" w:hAnsi="Times New Roman" w:cs="Times New Roman"/>
          <w:sz w:val="24"/>
          <w:szCs w:val="24"/>
        </w:rPr>
        <w:t>This table helps in assigning maximum and minimum credits to a student, depending upon his/her residency status and grade leve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1C7C09" w14:textId="60F2ABA3" w:rsidR="00410F31" w:rsidRDefault="00410F31" w:rsidP="00410F31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27CF5E5B" w14:textId="675076B0" w:rsidR="00410F31" w:rsidRPr="00513DF7" w:rsidRDefault="00410F31" w:rsidP="00410F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CREDITLIMIT.GRADE_LEVEL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CREDITLIMIT.MIN</w:t>
      </w:r>
      <w:r w:rsidRPr="00CD2A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REDITLIMIT.MAX</w:t>
      </w:r>
    </w:p>
    <w:p w14:paraId="596390EA" w14:textId="70CDFCE5" w:rsidR="00410F31" w:rsidRPr="00060139" w:rsidRDefault="00410F31" w:rsidP="00410F3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DITLIMIT.RESIDENCY -&gt; CREDITLIMIT.MIN, CREDITLIMIT.MAX</w:t>
      </w:r>
    </w:p>
    <w:p w14:paraId="5BBB4243" w14:textId="5A19D8F9" w:rsidR="00410F31" w:rsidRDefault="00410F31" w:rsidP="00410F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sz w:val="24"/>
          <w:szCs w:val="24"/>
        </w:rPr>
        <w:t xml:space="preserve"> </w:t>
      </w: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{GRADE_LEVEL, RESIDENCY}</w:t>
      </w:r>
    </w:p>
    <w:p w14:paraId="2CA5A8E4" w14:textId="6A4D03E6" w:rsidR="00F061D8" w:rsidRDefault="00F061D8" w:rsidP="00410F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79B7CED" w14:textId="1D8FC81E" w:rsidR="00F061D8" w:rsidRDefault="00F061D8" w:rsidP="00410F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061D8">
        <w:rPr>
          <w:rFonts w:ascii="Times New Roman" w:hAnsi="Times New Roman" w:cs="Times New Roman"/>
          <w:b/>
          <w:bCs/>
          <w:sz w:val="24"/>
          <w:szCs w:val="24"/>
        </w:rPr>
        <w:t xml:space="preserve">COSTS: </w:t>
      </w:r>
      <w:r w:rsidRPr="00F061D8">
        <w:rPr>
          <w:rFonts w:ascii="Times New Roman" w:hAnsi="Times New Roman" w:cs="Times New Roman"/>
          <w:sz w:val="24"/>
          <w:szCs w:val="24"/>
        </w:rPr>
        <w:t>This table stores the bill for each student if any is ther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6BCC74" w14:textId="77777777" w:rsidR="00F061D8" w:rsidRDefault="00F061D8" w:rsidP="00F061D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778F508F" w14:textId="2FCBB2D7" w:rsidR="00F061D8" w:rsidRPr="00513DF7" w:rsidRDefault="00F061D8" w:rsidP="00F061D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COSTS.GRADE_LEVEL </w:t>
      </w:r>
      <w:r w:rsidRPr="00CD2A86">
        <w:rPr>
          <w:rFonts w:ascii="Times New Roman" w:hAnsi="Times New Roman" w:cs="Times New Roman"/>
          <w:sz w:val="24"/>
          <w:szCs w:val="24"/>
        </w:rPr>
        <w:t>-&gt;</w:t>
      </w:r>
      <w:r>
        <w:rPr>
          <w:rFonts w:ascii="Times New Roman" w:hAnsi="Times New Roman" w:cs="Times New Roman"/>
          <w:sz w:val="24"/>
          <w:szCs w:val="24"/>
        </w:rPr>
        <w:t xml:space="preserve"> COSTS.COST</w:t>
      </w:r>
    </w:p>
    <w:p w14:paraId="501276A8" w14:textId="5AB3B71C" w:rsidR="00F061D8" w:rsidRPr="00060139" w:rsidRDefault="00F061D8" w:rsidP="00F061D8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STS.RESIDENCY -&gt; COSTS.COST</w:t>
      </w:r>
    </w:p>
    <w:p w14:paraId="6F5EFCD8" w14:textId="77777777" w:rsidR="00F061D8" w:rsidRDefault="00F061D8" w:rsidP="00F061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0139">
        <w:rPr>
          <w:rFonts w:ascii="Times New Roman" w:hAnsi="Times New Roman" w:cs="Times New Roman"/>
          <w:sz w:val="24"/>
          <w:szCs w:val="24"/>
        </w:rPr>
        <w:t xml:space="preserve"> </w:t>
      </w: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{GRADE_LEVEL, RESIDENCY}</w:t>
      </w:r>
    </w:p>
    <w:p w14:paraId="0AF02298" w14:textId="77777777" w:rsidR="00F061D8" w:rsidRPr="00F061D8" w:rsidRDefault="00F061D8" w:rsidP="00410F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A1193C" w14:textId="124F86AE" w:rsidR="00060139" w:rsidRPr="00060139" w:rsidRDefault="00FF1306" w:rsidP="000601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EREQUISITES: </w:t>
      </w:r>
      <w:r w:rsidRPr="00FF1306">
        <w:rPr>
          <w:rFonts w:ascii="Times New Roman" w:hAnsi="Times New Roman" w:cs="Times New Roman"/>
          <w:sz w:val="24"/>
          <w:szCs w:val="24"/>
        </w:rPr>
        <w:t>This table shows the prerequisites of a course. It also includes the special permission required from the department for a student to enro</w:t>
      </w:r>
      <w:r w:rsidR="000F1201">
        <w:rPr>
          <w:rFonts w:ascii="Times New Roman" w:hAnsi="Times New Roman" w:cs="Times New Roman"/>
          <w:sz w:val="24"/>
          <w:szCs w:val="24"/>
        </w:rPr>
        <w:t>l</w:t>
      </w:r>
      <w:r w:rsidRPr="00FF1306">
        <w:rPr>
          <w:rFonts w:ascii="Times New Roman" w:hAnsi="Times New Roman" w:cs="Times New Roman"/>
          <w:sz w:val="24"/>
          <w:szCs w:val="24"/>
        </w:rPr>
        <w:t>l in a course.</w:t>
      </w:r>
    </w:p>
    <w:p w14:paraId="7CF99DDA" w14:textId="77777777" w:rsidR="00B2597B" w:rsidRDefault="00B2597B" w:rsidP="00B2597B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0F29AEC8" w14:textId="426DF12B" w:rsidR="00B2597B" w:rsidRPr="00513DF7" w:rsidRDefault="00B2597B" w:rsidP="00B2597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REQUISITES.PREREQ_ID -&gt; PREREQUISITES.GPA, PREREQUISITES.SPECIAL, PREREQUISITES.COURSE_ID</w:t>
      </w:r>
    </w:p>
    <w:p w14:paraId="4D22E86D" w14:textId="47AD11BA" w:rsidR="00B2597B" w:rsidRPr="00060139" w:rsidRDefault="00B2597B" w:rsidP="00B2597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REQUISITES.COURSE_ID -&gt; PREREQUISITES.GPA</w:t>
      </w:r>
    </w:p>
    <w:p w14:paraId="7451F827" w14:textId="0C769BFB" w:rsidR="00B2597B" w:rsidRDefault="00B2597B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REREQ_ID</w:t>
      </w:r>
    </w:p>
    <w:p w14:paraId="00F3A07D" w14:textId="17979DB8" w:rsidR="00B2597B" w:rsidRPr="00B2597B" w:rsidRDefault="00B2597B" w:rsidP="0006013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Foreign</w:t>
      </w:r>
      <w:r w:rsidRPr="00E43E9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key</w:t>
      </w:r>
      <w:r w:rsidRPr="00E43E9A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URSE_ID</w:t>
      </w:r>
    </w:p>
    <w:p w14:paraId="5318FDF3" w14:textId="4A8C2F46" w:rsidR="00CD2A86" w:rsidRDefault="001745B3" w:rsidP="001745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5B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QUEST</w:t>
      </w:r>
      <w:r w:rsidR="000F12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745B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1745B3">
        <w:rPr>
          <w:rFonts w:ascii="Times New Roman" w:hAnsi="Times New Roman" w:cs="Times New Roman"/>
          <w:sz w:val="24"/>
          <w:szCs w:val="24"/>
        </w:rPr>
        <w:t>This table involves the request the students will send to the administrator to get a course added in their schedule.</w:t>
      </w:r>
    </w:p>
    <w:p w14:paraId="093800B5" w14:textId="77777777" w:rsidR="001745B3" w:rsidRDefault="001745B3" w:rsidP="001745B3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447FDB06" w14:textId="52A5ECB6" w:rsidR="001745B3" w:rsidRPr="00513DF7" w:rsidRDefault="001745B3" w:rsidP="001745B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REQUESTS.STUD_ID -&gt; REQUESTS.SUBMITDATE, REQUESTS.UNIT, REQUESTS.STATUS</w:t>
      </w:r>
    </w:p>
    <w:p w14:paraId="780242A7" w14:textId="2DABEB91" w:rsidR="001745B3" w:rsidRPr="00060139" w:rsidRDefault="001745B3" w:rsidP="001745B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REQUESTS.COURSE_ID -&gt; REQUESTS.SUBMITDATE, REQUESTS.UNIT, REQUESTS.STATUS</w:t>
      </w:r>
    </w:p>
    <w:p w14:paraId="0BBD6ECA" w14:textId="5D7958C1" w:rsidR="001745B3" w:rsidRDefault="001745B3" w:rsidP="001745B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745B3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1745B3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1745B3">
        <w:rPr>
          <w:rFonts w:ascii="Times New Roman" w:hAnsi="Times New Roman" w:cs="Times New Roman"/>
          <w:sz w:val="24"/>
          <w:szCs w:val="24"/>
        </w:rPr>
        <w:t xml:space="preserve"> </w:t>
      </w:r>
      <w:r w:rsidR="00B47665">
        <w:rPr>
          <w:rFonts w:ascii="Times New Roman" w:hAnsi="Times New Roman" w:cs="Times New Roman"/>
          <w:sz w:val="24"/>
          <w:szCs w:val="24"/>
        </w:rPr>
        <w:t>{</w:t>
      </w:r>
      <w:r>
        <w:rPr>
          <w:rFonts w:ascii="Times New Roman" w:hAnsi="Times New Roman" w:cs="Times New Roman"/>
          <w:sz w:val="24"/>
          <w:szCs w:val="24"/>
        </w:rPr>
        <w:t>STUD</w:t>
      </w:r>
      <w:r w:rsidRPr="001745B3">
        <w:rPr>
          <w:rFonts w:ascii="Times New Roman" w:hAnsi="Times New Roman" w:cs="Times New Roman"/>
          <w:sz w:val="24"/>
          <w:szCs w:val="24"/>
        </w:rPr>
        <w:t>_ID</w:t>
      </w:r>
      <w:r w:rsidR="00B47665">
        <w:rPr>
          <w:rFonts w:ascii="Times New Roman" w:hAnsi="Times New Roman" w:cs="Times New Roman"/>
          <w:sz w:val="24"/>
          <w:szCs w:val="24"/>
        </w:rPr>
        <w:t xml:space="preserve">, </w:t>
      </w:r>
      <w:r w:rsidRPr="001745B3">
        <w:rPr>
          <w:rFonts w:ascii="Times New Roman" w:hAnsi="Times New Roman" w:cs="Times New Roman"/>
          <w:sz w:val="24"/>
          <w:szCs w:val="24"/>
        </w:rPr>
        <w:t>COURSE_ID</w:t>
      </w:r>
      <w:r w:rsidR="00B47665">
        <w:rPr>
          <w:rFonts w:ascii="Times New Roman" w:hAnsi="Times New Roman" w:cs="Times New Roman"/>
          <w:sz w:val="24"/>
          <w:szCs w:val="24"/>
        </w:rPr>
        <w:t>}</w:t>
      </w:r>
    </w:p>
    <w:p w14:paraId="4B67984A" w14:textId="77777777" w:rsidR="00B47665" w:rsidRPr="001745B3" w:rsidRDefault="00B47665" w:rsidP="001745B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0FB7157" w14:textId="54D06A82" w:rsidR="001745B3" w:rsidRDefault="00B47665" w:rsidP="001745B3">
      <w:pPr>
        <w:spacing w:line="240" w:lineRule="auto"/>
        <w:jc w:val="both"/>
      </w:pPr>
      <w:r w:rsidRPr="00B47665">
        <w:rPr>
          <w:rFonts w:ascii="Times New Roman" w:hAnsi="Times New Roman" w:cs="Times New Roman"/>
          <w:b/>
          <w:bCs/>
          <w:sz w:val="24"/>
          <w:szCs w:val="24"/>
        </w:rPr>
        <w:t xml:space="preserve">SEMESTER: </w:t>
      </w:r>
      <w:r w:rsidRPr="00B47665">
        <w:rPr>
          <w:rFonts w:ascii="Times New Roman" w:hAnsi="Times New Roman" w:cs="Times New Roman"/>
          <w:sz w:val="24"/>
          <w:szCs w:val="24"/>
        </w:rPr>
        <w:t>This table lists the schedule for an entire semester, including the schedule of the classes, which instructor is teaching which course, and many more</w:t>
      </w:r>
      <w:r>
        <w:t>.</w:t>
      </w:r>
    </w:p>
    <w:p w14:paraId="4D6B8331" w14:textId="77777777" w:rsidR="00B47665" w:rsidRDefault="00B47665" w:rsidP="00B47665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al dependencies involved are:</w:t>
      </w:r>
    </w:p>
    <w:p w14:paraId="3094DEF8" w14:textId="2596D5F9" w:rsidR="00B47665" w:rsidRPr="00513DF7" w:rsidRDefault="004064F3" w:rsidP="00B4766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MESTERS</w:t>
      </w:r>
      <w:r w:rsidR="00B4766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CLASSSIZE</w:t>
      </w:r>
      <w:r w:rsidR="00B47665">
        <w:rPr>
          <w:rFonts w:ascii="Times New Roman" w:hAnsi="Times New Roman" w:cs="Times New Roman"/>
          <w:sz w:val="24"/>
          <w:szCs w:val="24"/>
        </w:rPr>
        <w:t xml:space="preserve"> -&gt; </w:t>
      </w:r>
      <w:r>
        <w:rPr>
          <w:rFonts w:ascii="Times New Roman" w:hAnsi="Times New Roman" w:cs="Times New Roman"/>
          <w:sz w:val="24"/>
          <w:szCs w:val="24"/>
        </w:rPr>
        <w:t>SEMESTERS.WAITLISTS</w:t>
      </w:r>
    </w:p>
    <w:p w14:paraId="5A3AA6B6" w14:textId="1FB5B38F" w:rsidR="00B47665" w:rsidRPr="004064F3" w:rsidRDefault="004064F3" w:rsidP="00B4766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MESTERS.SEMESTER</w:t>
      </w:r>
      <w:r w:rsidR="00B47665">
        <w:rPr>
          <w:rFonts w:ascii="Times New Roman" w:hAnsi="Times New Roman" w:cs="Times New Roman"/>
          <w:sz w:val="24"/>
          <w:szCs w:val="24"/>
        </w:rPr>
        <w:t xml:space="preserve"> -&gt; </w:t>
      </w:r>
      <w:r>
        <w:rPr>
          <w:rFonts w:ascii="Times New Roman" w:hAnsi="Times New Roman" w:cs="Times New Roman"/>
          <w:sz w:val="24"/>
          <w:szCs w:val="24"/>
        </w:rPr>
        <w:t>SEMESTER.SCHEDULE, SEMESTERS.STARTDATE</w:t>
      </w:r>
    </w:p>
    <w:p w14:paraId="18B64786" w14:textId="415257E2" w:rsidR="004064F3" w:rsidRPr="004064F3" w:rsidRDefault="004064F3" w:rsidP="004064F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EMESTERS.YEAR -&gt; SEMESTER.SCHEDULE, SEMESTERS.STARTDATE</w:t>
      </w:r>
    </w:p>
    <w:p w14:paraId="32AEFDF7" w14:textId="2ABFF369" w:rsidR="004064F3" w:rsidRDefault="004064F3" w:rsidP="004064F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064F3">
        <w:rPr>
          <w:rFonts w:ascii="Times New Roman" w:hAnsi="Times New Roman" w:cs="Times New Roman"/>
          <w:i/>
          <w:iCs/>
          <w:sz w:val="24"/>
          <w:szCs w:val="24"/>
          <w:u w:val="single"/>
        </w:rPr>
        <w:t>Primary key</w:t>
      </w:r>
      <w:r w:rsidRPr="004064F3">
        <w:rPr>
          <w:rFonts w:ascii="Times New Roman" w:hAnsi="Times New Roman" w:cs="Times New Roman"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{SEMESTER, YEAR}</w:t>
      </w:r>
    </w:p>
    <w:p w14:paraId="44219BB9" w14:textId="3D16E72A" w:rsidR="004064F3" w:rsidRPr="004064F3" w:rsidRDefault="004064F3" w:rsidP="004064F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064F3">
        <w:rPr>
          <w:rFonts w:ascii="Times New Roman" w:hAnsi="Times New Roman" w:cs="Times New Roman"/>
          <w:i/>
          <w:iCs/>
          <w:sz w:val="24"/>
          <w:szCs w:val="24"/>
          <w:u w:val="single"/>
        </w:rPr>
        <w:t>Foreign key</w:t>
      </w:r>
      <w:r w:rsidRPr="004064F3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4064F3">
        <w:rPr>
          <w:rFonts w:ascii="Times New Roman" w:hAnsi="Times New Roman" w:cs="Times New Roman"/>
          <w:sz w:val="24"/>
          <w:szCs w:val="24"/>
        </w:rPr>
        <w:t xml:space="preserve"> COURSE_ID</w:t>
      </w:r>
    </w:p>
    <w:p w14:paraId="0F023F3D" w14:textId="3754893C" w:rsidR="004064F3" w:rsidRDefault="004064F3" w:rsidP="004064F3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1219345" w14:textId="45BD9B8B" w:rsidR="004064F3" w:rsidRPr="005724E3" w:rsidRDefault="00855F2A" w:rsidP="005724E3">
      <w:pPr>
        <w:pStyle w:val="Heading1"/>
        <w:rPr>
          <w:rFonts w:ascii="Castellar" w:hAnsi="Castellar"/>
          <w:sz w:val="24"/>
          <w:szCs w:val="24"/>
        </w:rPr>
      </w:pPr>
      <w:bookmarkStart w:id="4" w:name="_Toc41380247"/>
      <w:r w:rsidRPr="005724E3">
        <w:rPr>
          <w:rFonts w:ascii="Castellar" w:hAnsi="Castellar"/>
          <w:sz w:val="24"/>
          <w:szCs w:val="24"/>
        </w:rPr>
        <w:t>NORMALI</w:t>
      </w:r>
      <w:r w:rsidR="000F1201" w:rsidRPr="005724E3">
        <w:rPr>
          <w:rFonts w:ascii="Castellar" w:hAnsi="Castellar"/>
          <w:sz w:val="24"/>
          <w:szCs w:val="24"/>
        </w:rPr>
        <w:t>Z</w:t>
      </w:r>
      <w:r w:rsidRPr="005724E3">
        <w:rPr>
          <w:rFonts w:ascii="Castellar" w:hAnsi="Castellar"/>
          <w:sz w:val="24"/>
          <w:szCs w:val="24"/>
        </w:rPr>
        <w:t>ATION</w:t>
      </w:r>
      <w:bookmarkEnd w:id="4"/>
    </w:p>
    <w:p w14:paraId="150CF733" w14:textId="77777777" w:rsidR="00734ED3" w:rsidRDefault="00734ED3" w:rsidP="002A22C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A9CDA3" w14:textId="1511D93A" w:rsidR="00855F2A" w:rsidRDefault="00855F2A" w:rsidP="00AD7A3C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inline distT="0" distB="0" distL="0" distR="0" wp14:anchorId="3E611D8F" wp14:editId="0E4F5843">
            <wp:extent cx="4913797" cy="249555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3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529" cy="251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7533F" w14:textId="559D7EC3" w:rsidR="00AD7A3C" w:rsidRPr="00AD7A3C" w:rsidRDefault="00AD7A3C" w:rsidP="00AD7A3C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3 Normali</w:t>
      </w:r>
      <w:r w:rsidR="000F1201">
        <w:rPr>
          <w:rFonts w:ascii="Times New Roman" w:hAnsi="Times New Roman" w:cs="Times New Roman"/>
          <w:i/>
          <w:iCs/>
          <w:sz w:val="24"/>
          <w:szCs w:val="24"/>
        </w:rPr>
        <w:t>z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tion (1) </w:t>
      </w:r>
    </w:p>
    <w:p w14:paraId="1B88F84C" w14:textId="77777777" w:rsidR="00AD7A3C" w:rsidRDefault="00AD7A3C" w:rsidP="002A22C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222D8F" w14:textId="563AB0AC" w:rsidR="00AD7A3C" w:rsidRDefault="00AD7A3C" w:rsidP="002A22CD">
      <w:pPr>
        <w:spacing w:line="24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24989BA4" w14:textId="0D979E4D" w:rsidR="00AD7A3C" w:rsidRDefault="00AD7A3C" w:rsidP="002A22CD">
      <w:pPr>
        <w:spacing w:line="24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7ED16B19" w14:textId="1E10EECB" w:rsidR="00AD7A3C" w:rsidRDefault="00AD7A3C" w:rsidP="002A22C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A59766" w14:textId="77777777" w:rsidR="00AD7A3C" w:rsidRDefault="00AD7A3C" w:rsidP="002A22C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20AFE5E" w14:textId="4AAEBE56" w:rsidR="00AD7A3C" w:rsidRPr="00AD7A3C" w:rsidRDefault="00855F2A" w:rsidP="00AD7A3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BB9B2C" wp14:editId="6FA653F8">
            <wp:extent cx="4660900" cy="767813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1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921" cy="782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D226F" w14:textId="3A5BCAC7" w:rsidR="00AD7A3C" w:rsidRPr="00AD7A3C" w:rsidRDefault="00AD7A3C" w:rsidP="00AD7A3C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4 Normali</w:t>
      </w:r>
      <w:r w:rsidR="000F1201">
        <w:rPr>
          <w:rFonts w:ascii="Times New Roman" w:hAnsi="Times New Roman" w:cs="Times New Roman"/>
          <w:i/>
          <w:iCs/>
          <w:sz w:val="24"/>
          <w:szCs w:val="24"/>
        </w:rPr>
        <w:t>z</w:t>
      </w:r>
      <w:r>
        <w:rPr>
          <w:rFonts w:ascii="Times New Roman" w:hAnsi="Times New Roman" w:cs="Times New Roman"/>
          <w:i/>
          <w:iCs/>
          <w:sz w:val="24"/>
          <w:szCs w:val="24"/>
        </w:rPr>
        <w:t>ation (2)</w:t>
      </w:r>
    </w:p>
    <w:p w14:paraId="1581724F" w14:textId="77777777" w:rsidR="00AD7A3C" w:rsidRPr="00855F2A" w:rsidRDefault="00AD7A3C" w:rsidP="00AD7A3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665C9C" w14:textId="792E11F5" w:rsidR="00AD7A3C" w:rsidRPr="00AD7A3C" w:rsidRDefault="00AD7A3C" w:rsidP="00AD7A3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1579FE5D" wp14:editId="4FE0A159">
            <wp:extent cx="4260850" cy="4933225"/>
            <wp:effectExtent l="0" t="0" r="635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2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069" cy="5099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77C1" w14:textId="1B034363" w:rsidR="00AD7A3C" w:rsidRPr="00AD7A3C" w:rsidRDefault="00AD7A3C" w:rsidP="00AD7A3C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</w:t>
      </w:r>
      <w:r w:rsidR="00745ABE">
        <w:rPr>
          <w:rFonts w:ascii="Times New Roman" w:hAnsi="Times New Roman" w:cs="Times New Roman"/>
          <w:i/>
          <w:iCs/>
          <w:sz w:val="24"/>
          <w:szCs w:val="24"/>
        </w:rPr>
        <w:t>5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Normali</w:t>
      </w:r>
      <w:r w:rsidR="000F1201">
        <w:rPr>
          <w:rFonts w:ascii="Times New Roman" w:hAnsi="Times New Roman" w:cs="Times New Roman"/>
          <w:i/>
          <w:iCs/>
          <w:sz w:val="24"/>
          <w:szCs w:val="24"/>
        </w:rPr>
        <w:t>z</w:t>
      </w:r>
      <w:r>
        <w:rPr>
          <w:rFonts w:ascii="Times New Roman" w:hAnsi="Times New Roman" w:cs="Times New Roman"/>
          <w:i/>
          <w:iCs/>
          <w:sz w:val="24"/>
          <w:szCs w:val="24"/>
        </w:rPr>
        <w:t>ation (3)</w:t>
      </w:r>
    </w:p>
    <w:p w14:paraId="0F5386C8" w14:textId="02663469" w:rsidR="00AD7A3C" w:rsidRDefault="00AD7A3C" w:rsidP="0017499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C70C2E" w14:textId="3950D6D1" w:rsidR="00174994" w:rsidRPr="005724E3" w:rsidRDefault="00174994" w:rsidP="005724E3">
      <w:pPr>
        <w:pStyle w:val="Heading1"/>
        <w:rPr>
          <w:rFonts w:ascii="Castellar" w:hAnsi="Castellar"/>
          <w:sz w:val="24"/>
          <w:szCs w:val="24"/>
        </w:rPr>
      </w:pPr>
      <w:bookmarkStart w:id="5" w:name="_Toc41380248"/>
      <w:r w:rsidRPr="005724E3">
        <w:rPr>
          <w:rFonts w:ascii="Castellar" w:hAnsi="Castellar"/>
          <w:sz w:val="24"/>
          <w:szCs w:val="24"/>
        </w:rPr>
        <w:t>LOSSLESS JOIN PROPERTY</w:t>
      </w:r>
      <w:bookmarkEnd w:id="5"/>
    </w:p>
    <w:p w14:paraId="6D4DD4C8" w14:textId="6C1F551D" w:rsidR="00174994" w:rsidRDefault="00E31EAE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esting lossless or nonadditive join property, consider the table Prerequisites.</w:t>
      </w:r>
    </w:p>
    <w:p w14:paraId="35516B4C" w14:textId="7532E9F6" w:rsidR="00E31EAE" w:rsidRDefault="00E31EAE" w:rsidP="00174994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we have the initial matrix </w:t>
      </w:r>
      <w:r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7D17D6">
        <w:rPr>
          <w:rFonts w:ascii="Times New Roman" w:hAnsi="Times New Roman" w:cs="Times New Roman"/>
          <w:i/>
          <w:iCs/>
          <w:sz w:val="24"/>
          <w:szCs w:val="24"/>
        </w:rPr>
        <w:t>,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04"/>
        <w:gridCol w:w="1803"/>
        <w:gridCol w:w="1803"/>
        <w:gridCol w:w="1803"/>
        <w:gridCol w:w="1803"/>
      </w:tblGrid>
      <w:tr w:rsidR="00E31EAE" w14:paraId="1D345E96" w14:textId="77777777" w:rsidTr="00E31EAE">
        <w:tc>
          <w:tcPr>
            <w:tcW w:w="1804" w:type="dxa"/>
          </w:tcPr>
          <w:p w14:paraId="584EDB94" w14:textId="77777777" w:rsidR="00E31EAE" w:rsidRPr="007D17D6" w:rsidRDefault="00E31EAE" w:rsidP="00174994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343F36A" w14:textId="2C5192B6" w:rsidR="00E31EAE" w:rsidRPr="007D17D6" w:rsidRDefault="00E31EAE" w:rsidP="00E31E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req_id</w:t>
            </w:r>
          </w:p>
        </w:tc>
        <w:tc>
          <w:tcPr>
            <w:tcW w:w="1803" w:type="dxa"/>
          </w:tcPr>
          <w:p w14:paraId="644AA032" w14:textId="08E49260" w:rsidR="00E31EAE" w:rsidRPr="007D17D6" w:rsidRDefault="00E31EAE" w:rsidP="00E31E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a</w:t>
            </w:r>
          </w:p>
        </w:tc>
        <w:tc>
          <w:tcPr>
            <w:tcW w:w="1803" w:type="dxa"/>
          </w:tcPr>
          <w:p w14:paraId="1DF0796E" w14:textId="534633B7" w:rsidR="00E31EAE" w:rsidRPr="007D17D6" w:rsidRDefault="00E31EAE" w:rsidP="00E31E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</w:t>
            </w:r>
          </w:p>
        </w:tc>
        <w:tc>
          <w:tcPr>
            <w:tcW w:w="1803" w:type="dxa"/>
          </w:tcPr>
          <w:p w14:paraId="2D6F2D94" w14:textId="711FA835" w:rsidR="00E31EAE" w:rsidRPr="007D17D6" w:rsidRDefault="00E31EAE" w:rsidP="00E31E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_id</w:t>
            </w:r>
          </w:p>
        </w:tc>
      </w:tr>
      <w:tr w:rsidR="00E31EAE" w14:paraId="31AE8F1A" w14:textId="77777777" w:rsidTr="00E31EAE">
        <w:tc>
          <w:tcPr>
            <w:tcW w:w="1804" w:type="dxa"/>
          </w:tcPr>
          <w:p w14:paraId="74C33AF5" w14:textId="1225CF3E" w:rsidR="00E31EAE" w:rsidRPr="007D17D6" w:rsidRDefault="00922778" w:rsidP="009227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803" w:type="dxa"/>
          </w:tcPr>
          <w:p w14:paraId="34AE2B8E" w14:textId="64649DA8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803" w:type="dxa"/>
          </w:tcPr>
          <w:p w14:paraId="00B9B488" w14:textId="08465F3F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803" w:type="dxa"/>
          </w:tcPr>
          <w:p w14:paraId="6F4F6BB1" w14:textId="5FE2A2E3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1803" w:type="dxa"/>
          </w:tcPr>
          <w:p w14:paraId="54E35E89" w14:textId="140E42FE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</w:p>
        </w:tc>
      </w:tr>
      <w:tr w:rsidR="00E31EAE" w14:paraId="1BE8FDD0" w14:textId="77777777" w:rsidTr="00E31EAE">
        <w:tc>
          <w:tcPr>
            <w:tcW w:w="1804" w:type="dxa"/>
          </w:tcPr>
          <w:p w14:paraId="7D1D4F78" w14:textId="524EA701" w:rsidR="00E31EAE" w:rsidRPr="007D17D6" w:rsidRDefault="00922778" w:rsidP="009227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03" w:type="dxa"/>
          </w:tcPr>
          <w:p w14:paraId="0BF9A907" w14:textId="14175E79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</w:p>
        </w:tc>
        <w:tc>
          <w:tcPr>
            <w:tcW w:w="1803" w:type="dxa"/>
          </w:tcPr>
          <w:p w14:paraId="687EAA86" w14:textId="5CDB008C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803" w:type="dxa"/>
          </w:tcPr>
          <w:p w14:paraId="5E60C14D" w14:textId="3CF21863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</w:p>
        </w:tc>
        <w:tc>
          <w:tcPr>
            <w:tcW w:w="1803" w:type="dxa"/>
          </w:tcPr>
          <w:p w14:paraId="40E49305" w14:textId="6E4C8B6D" w:rsidR="00E31EAE" w:rsidRPr="00922778" w:rsidRDefault="00922778" w:rsidP="009227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</w:tr>
    </w:tbl>
    <w:p w14:paraId="55A18FF7" w14:textId="1B114F65" w:rsidR="00E31EAE" w:rsidRDefault="00E31EAE" w:rsidP="00174994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21FA44C" w14:textId="44CC85B9" w:rsidR="007D17D6" w:rsidRPr="007D17D6" w:rsidRDefault="007D17D6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decomposition into R</w:t>
      </w:r>
      <w:r w:rsidRPr="007D17D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R</w:t>
      </w:r>
      <w:r w:rsidRPr="007D17D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e have,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04"/>
        <w:gridCol w:w="1803"/>
        <w:gridCol w:w="1803"/>
        <w:gridCol w:w="1803"/>
        <w:gridCol w:w="1803"/>
      </w:tblGrid>
      <w:tr w:rsidR="00B64CDD" w14:paraId="014D0A75" w14:textId="77777777" w:rsidTr="004C107E">
        <w:tc>
          <w:tcPr>
            <w:tcW w:w="1804" w:type="dxa"/>
          </w:tcPr>
          <w:p w14:paraId="605A2190" w14:textId="77777777" w:rsidR="00B64CDD" w:rsidRDefault="00B64CDD" w:rsidP="004C107E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CC68419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req_id</w:t>
            </w:r>
          </w:p>
        </w:tc>
        <w:tc>
          <w:tcPr>
            <w:tcW w:w="1803" w:type="dxa"/>
          </w:tcPr>
          <w:p w14:paraId="66C6BDC6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a</w:t>
            </w:r>
          </w:p>
        </w:tc>
        <w:tc>
          <w:tcPr>
            <w:tcW w:w="1803" w:type="dxa"/>
          </w:tcPr>
          <w:p w14:paraId="716B3728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</w:t>
            </w:r>
          </w:p>
        </w:tc>
        <w:tc>
          <w:tcPr>
            <w:tcW w:w="1803" w:type="dxa"/>
          </w:tcPr>
          <w:p w14:paraId="392FFEC1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_id</w:t>
            </w:r>
          </w:p>
        </w:tc>
      </w:tr>
      <w:tr w:rsidR="00B64CDD" w14:paraId="62B7C330" w14:textId="77777777" w:rsidTr="004C107E">
        <w:tc>
          <w:tcPr>
            <w:tcW w:w="1804" w:type="dxa"/>
          </w:tcPr>
          <w:p w14:paraId="0396E3E7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803" w:type="dxa"/>
          </w:tcPr>
          <w:p w14:paraId="4EB1CDA4" w14:textId="07ABAD36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803" w:type="dxa"/>
          </w:tcPr>
          <w:p w14:paraId="162ADECF" w14:textId="6020B70C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03" w:type="dxa"/>
          </w:tcPr>
          <w:p w14:paraId="05B277B4" w14:textId="621B3DAB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803" w:type="dxa"/>
          </w:tcPr>
          <w:p w14:paraId="2AA6F954" w14:textId="4A19C20E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B64CDD" w14:paraId="297317B4" w14:textId="77777777" w:rsidTr="004C107E">
        <w:tc>
          <w:tcPr>
            <w:tcW w:w="1804" w:type="dxa"/>
          </w:tcPr>
          <w:p w14:paraId="3EC7E0B4" w14:textId="77777777" w:rsidR="00B64CDD" w:rsidRPr="007D17D6" w:rsidRDefault="00B64CDD" w:rsidP="004C10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7D17D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03" w:type="dxa"/>
          </w:tcPr>
          <w:p w14:paraId="1504322F" w14:textId="77777777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</w:p>
        </w:tc>
        <w:tc>
          <w:tcPr>
            <w:tcW w:w="1803" w:type="dxa"/>
          </w:tcPr>
          <w:p w14:paraId="5D05F1EA" w14:textId="08947F04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03" w:type="dxa"/>
          </w:tcPr>
          <w:p w14:paraId="481E8ABB" w14:textId="77777777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27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22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</w:p>
        </w:tc>
        <w:tc>
          <w:tcPr>
            <w:tcW w:w="1803" w:type="dxa"/>
          </w:tcPr>
          <w:p w14:paraId="56BCF0EA" w14:textId="22BD5907" w:rsidR="00B64CDD" w:rsidRPr="00922778" w:rsidRDefault="00B64CDD" w:rsidP="004C10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64C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</w:tr>
    </w:tbl>
    <w:p w14:paraId="0AA1F4F7" w14:textId="77777777" w:rsidR="007D17D6" w:rsidRDefault="007D17D6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7F51CB" w14:textId="1A5A48B3" w:rsidR="007D17D6" w:rsidRPr="007D17D6" w:rsidRDefault="007D17D6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the second row is entirely made of </w:t>
      </w:r>
      <w:r w:rsidRPr="007D17D6">
        <w:rPr>
          <w:rFonts w:ascii="Times New Roman" w:hAnsi="Times New Roman" w:cs="Times New Roman"/>
          <w:i/>
          <w:i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F02">
        <w:rPr>
          <w:rFonts w:ascii="Times New Roman" w:hAnsi="Times New Roman" w:cs="Times New Roman"/>
          <w:sz w:val="24"/>
          <w:szCs w:val="24"/>
        </w:rPr>
        <w:t>symbol</w:t>
      </w:r>
      <w:r>
        <w:rPr>
          <w:rFonts w:ascii="Times New Roman" w:hAnsi="Times New Roman" w:cs="Times New Roman"/>
          <w:sz w:val="24"/>
          <w:szCs w:val="24"/>
        </w:rPr>
        <w:t xml:space="preserve"> and also </w:t>
      </w:r>
      <w:r w:rsidRPr="00BD06E1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BD06E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BD06E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D06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∩ R</w:t>
      </w:r>
      <w:r w:rsidRPr="00BD06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BD06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-&gt; R</w:t>
      </w:r>
      <w:r w:rsidRPr="00BD06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vertAlign w:val="subscript"/>
        </w:rPr>
        <w:t>2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refore</w:t>
      </w:r>
      <w:r w:rsidR="00224F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above decomposition has the nonadditive join property.</w:t>
      </w:r>
    </w:p>
    <w:p w14:paraId="7F16D277" w14:textId="1A532A02" w:rsidR="00174994" w:rsidRPr="005724E3" w:rsidRDefault="00174994" w:rsidP="005724E3">
      <w:pPr>
        <w:pStyle w:val="Heading1"/>
        <w:rPr>
          <w:rFonts w:ascii="Castellar" w:hAnsi="Castellar"/>
          <w:sz w:val="24"/>
          <w:szCs w:val="24"/>
        </w:rPr>
      </w:pPr>
      <w:bookmarkStart w:id="6" w:name="_Toc41380249"/>
      <w:r w:rsidRPr="005724E3">
        <w:rPr>
          <w:rFonts w:ascii="Castellar" w:hAnsi="Castellar"/>
          <w:sz w:val="24"/>
          <w:szCs w:val="24"/>
        </w:rPr>
        <w:lastRenderedPageBreak/>
        <w:t>TABLES WITH CHECK CONSTRAINTS</w:t>
      </w:r>
      <w:bookmarkEnd w:id="6"/>
    </w:p>
    <w:p w14:paraId="30BB5486" w14:textId="594D3172" w:rsidR="00174994" w:rsidRDefault="00174994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bles ‘Students’ and </w:t>
      </w:r>
      <w:r w:rsidR="00896507">
        <w:rPr>
          <w:rFonts w:ascii="Times New Roman" w:hAnsi="Times New Roman" w:cs="Times New Roman"/>
          <w:sz w:val="24"/>
          <w:szCs w:val="24"/>
        </w:rPr>
        <w:t>‘Credit Limits’ were created with check constraints.</w:t>
      </w:r>
      <w:r w:rsidR="000F1201">
        <w:rPr>
          <w:rFonts w:ascii="Times New Roman" w:hAnsi="Times New Roman" w:cs="Times New Roman"/>
          <w:sz w:val="24"/>
          <w:szCs w:val="24"/>
        </w:rPr>
        <w:t xml:space="preserve"> </w:t>
      </w:r>
      <w:r w:rsidR="00E37590">
        <w:rPr>
          <w:rFonts w:ascii="Times New Roman" w:hAnsi="Times New Roman" w:cs="Times New Roman"/>
          <w:sz w:val="24"/>
          <w:szCs w:val="24"/>
        </w:rPr>
        <w:t>In table s</w:t>
      </w:r>
      <w:r w:rsidR="00896507">
        <w:rPr>
          <w:rFonts w:ascii="Times New Roman" w:hAnsi="Times New Roman" w:cs="Times New Roman"/>
          <w:sz w:val="24"/>
          <w:szCs w:val="24"/>
        </w:rPr>
        <w:t xml:space="preserve">tudents, records of students whose age is </w:t>
      </w:r>
      <w:r w:rsidR="00745ABE">
        <w:rPr>
          <w:rFonts w:ascii="Times New Roman" w:hAnsi="Times New Roman" w:cs="Times New Roman"/>
          <w:sz w:val="24"/>
          <w:szCs w:val="24"/>
        </w:rPr>
        <w:t>less</w:t>
      </w:r>
      <w:r w:rsidR="00896507">
        <w:rPr>
          <w:rFonts w:ascii="Times New Roman" w:hAnsi="Times New Roman" w:cs="Times New Roman"/>
          <w:sz w:val="24"/>
          <w:szCs w:val="24"/>
        </w:rPr>
        <w:t xml:space="preserve"> than 18 can</w:t>
      </w:r>
      <w:r w:rsidR="00745ABE">
        <w:rPr>
          <w:rFonts w:ascii="Times New Roman" w:hAnsi="Times New Roman" w:cs="Times New Roman"/>
          <w:sz w:val="24"/>
          <w:szCs w:val="24"/>
        </w:rPr>
        <w:t>not</w:t>
      </w:r>
      <w:r w:rsidR="00896507">
        <w:rPr>
          <w:rFonts w:ascii="Times New Roman" w:hAnsi="Times New Roman" w:cs="Times New Roman"/>
          <w:sz w:val="24"/>
          <w:szCs w:val="24"/>
        </w:rPr>
        <w:t xml:space="preserve"> be entered. In Credit Limit</w:t>
      </w:r>
      <w:r w:rsidR="00745ABE">
        <w:rPr>
          <w:rFonts w:ascii="Times New Roman" w:hAnsi="Times New Roman" w:cs="Times New Roman"/>
          <w:sz w:val="24"/>
          <w:szCs w:val="24"/>
        </w:rPr>
        <w:t>s</w:t>
      </w:r>
      <w:r w:rsidR="00896507">
        <w:rPr>
          <w:rFonts w:ascii="Times New Roman" w:hAnsi="Times New Roman" w:cs="Times New Roman"/>
          <w:sz w:val="24"/>
          <w:szCs w:val="24"/>
        </w:rPr>
        <w:t xml:space="preserve">, minimum credit must </w:t>
      </w:r>
      <w:r w:rsidR="00745ABE">
        <w:rPr>
          <w:rFonts w:ascii="Times New Roman" w:hAnsi="Times New Roman" w:cs="Times New Roman"/>
          <w:sz w:val="24"/>
          <w:szCs w:val="24"/>
        </w:rPr>
        <w:t xml:space="preserve">always </w:t>
      </w:r>
      <w:r w:rsidR="00896507">
        <w:rPr>
          <w:rFonts w:ascii="Times New Roman" w:hAnsi="Times New Roman" w:cs="Times New Roman"/>
          <w:sz w:val="24"/>
          <w:szCs w:val="24"/>
        </w:rPr>
        <w:t>be less than maximum credit.</w:t>
      </w:r>
    </w:p>
    <w:p w14:paraId="4D504229" w14:textId="77777777" w:rsidR="00AD748C" w:rsidRDefault="00AD748C" w:rsidP="0017499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40C5CD" w14:textId="6EF114FF" w:rsid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A0F9BA" wp14:editId="5A15594C">
            <wp:extent cx="2578100" cy="3107688"/>
            <wp:effectExtent l="19050" t="19050" r="1270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963" cy="3153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F7E70" w14:textId="1C7A499D" w:rsid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6 Table Student</w:t>
      </w:r>
    </w:p>
    <w:p w14:paraId="1A66C38F" w14:textId="77777777" w:rsidR="00745ABE" w:rsidRP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407BB8A" w14:textId="5613E9B2" w:rsid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D9DC5C" wp14:editId="384E8CCE">
            <wp:extent cx="3841750" cy="1409817"/>
            <wp:effectExtent l="19050" t="19050" r="254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298" cy="141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7C85B1" w14:textId="5FD9E8D9" w:rsidR="00745ABE" w:rsidRP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7 Table Credit Limits</w:t>
      </w:r>
    </w:p>
    <w:p w14:paraId="54F93E89" w14:textId="77777777" w:rsid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0C1D19" w14:textId="474091BE" w:rsidR="00896507" w:rsidRDefault="00745ABE" w:rsidP="00AD748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BFB5D7" wp14:editId="4616388D">
            <wp:extent cx="6137910" cy="69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3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3279" cy="74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2C7D5" w14:textId="1B958490" w:rsidR="00745ABE" w:rsidRP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8 Check Constraint Illustration</w:t>
      </w:r>
    </w:p>
    <w:p w14:paraId="1324064F" w14:textId="37E8860B" w:rsidR="00745ABE" w:rsidRDefault="00745ABE" w:rsidP="00745AB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6B23F1" w14:textId="1F4ECD7D" w:rsidR="00734ED3" w:rsidRDefault="00734ED3" w:rsidP="00745AB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2DEE7B" w14:textId="64155889" w:rsidR="00734ED3" w:rsidRPr="005724E3" w:rsidRDefault="00734ED3" w:rsidP="005724E3">
      <w:pPr>
        <w:pStyle w:val="Heading1"/>
        <w:rPr>
          <w:rFonts w:ascii="Castellar" w:hAnsi="Castellar"/>
          <w:sz w:val="24"/>
          <w:szCs w:val="24"/>
        </w:rPr>
      </w:pPr>
      <w:bookmarkStart w:id="7" w:name="_Toc41380250"/>
      <w:r w:rsidRPr="005724E3">
        <w:rPr>
          <w:rFonts w:ascii="Castellar" w:hAnsi="Castellar"/>
          <w:sz w:val="24"/>
          <w:szCs w:val="24"/>
        </w:rPr>
        <w:lastRenderedPageBreak/>
        <w:t>REFERENTIAL INTEGRITY CONSTRAINTS</w:t>
      </w:r>
      <w:bookmarkEnd w:id="7"/>
    </w:p>
    <w:p w14:paraId="21F26EF7" w14:textId="710F7E2E" w:rsidR="00734ED3" w:rsidRDefault="00F4500A" w:rsidP="00734E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ferential integrity constraints were made use of in table ‘Prerequisites’ and ‘Semesters’. In Prerequisites, </w:t>
      </w:r>
      <w:r w:rsidRPr="00F4500A">
        <w:rPr>
          <w:rFonts w:ascii="Times New Roman" w:hAnsi="Times New Roman" w:cs="Times New Roman"/>
          <w:i/>
          <w:iCs/>
          <w:sz w:val="24"/>
          <w:szCs w:val="24"/>
        </w:rPr>
        <w:t>course_i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COURSES table) is a foreign key. Similarly, </w:t>
      </w:r>
      <w:r w:rsidRPr="00F4500A">
        <w:rPr>
          <w:rFonts w:ascii="Times New Roman" w:hAnsi="Times New Roman" w:cs="Times New Roman"/>
          <w:i/>
          <w:iCs/>
          <w:sz w:val="24"/>
          <w:szCs w:val="24"/>
        </w:rPr>
        <w:t>course_i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also the foreign key in Semesters.</w:t>
      </w:r>
    </w:p>
    <w:p w14:paraId="7A6893D5" w14:textId="77777777" w:rsidR="00F4500A" w:rsidRDefault="00F4500A" w:rsidP="00734E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11495" w14:textId="70A291C1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1C754A" wp14:editId="50FED2B5">
            <wp:extent cx="4603750" cy="1801958"/>
            <wp:effectExtent l="19050" t="19050" r="2540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5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302" cy="1855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E8AA2" w14:textId="7030043D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9 Table Semesters</w:t>
      </w:r>
    </w:p>
    <w:p w14:paraId="7D1F7D29" w14:textId="77777777" w:rsidR="00F4500A" w:rsidRP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9D6B09B" w14:textId="3A4803AF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DE5745" wp14:editId="5303C20D">
            <wp:extent cx="4622800" cy="1213556"/>
            <wp:effectExtent l="19050" t="19050" r="25400" b="247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4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65" cy="1259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AD653" w14:textId="77777777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9 Table Semesters</w:t>
      </w:r>
    </w:p>
    <w:p w14:paraId="77C22491" w14:textId="706D1853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C35A91" w14:textId="3C24B193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D9279A" wp14:editId="50C07AE7">
            <wp:extent cx="5364505" cy="297815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6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551" cy="300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D3A01" w14:textId="502B3B9C" w:rsidR="00F4500A" w:rsidRDefault="00F4500A" w:rsidP="00F4500A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9 Referential Integrity Constraints Illustration</w:t>
      </w:r>
    </w:p>
    <w:p w14:paraId="259AB190" w14:textId="615589C7" w:rsidR="008904F1" w:rsidRPr="005724E3" w:rsidRDefault="008904F1" w:rsidP="005724E3">
      <w:pPr>
        <w:pStyle w:val="Heading1"/>
        <w:rPr>
          <w:rFonts w:ascii="Castellar" w:hAnsi="Castellar"/>
          <w:sz w:val="24"/>
          <w:szCs w:val="24"/>
        </w:rPr>
      </w:pPr>
      <w:bookmarkStart w:id="8" w:name="_Toc41380251"/>
      <w:r w:rsidRPr="005724E3">
        <w:rPr>
          <w:rFonts w:ascii="Castellar" w:hAnsi="Castellar"/>
          <w:sz w:val="24"/>
          <w:szCs w:val="24"/>
        </w:rPr>
        <w:lastRenderedPageBreak/>
        <w:t>TRIGGERS</w:t>
      </w:r>
      <w:bookmarkEnd w:id="8"/>
    </w:p>
    <w:p w14:paraId="29938537" w14:textId="25C09B3F" w:rsidR="008904F1" w:rsidRDefault="008904F1" w:rsidP="008904F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ur model, a trigger </w:t>
      </w:r>
      <w:r w:rsidR="005A0694">
        <w:rPr>
          <w:rFonts w:ascii="Times New Roman" w:hAnsi="Times New Roman" w:cs="Times New Roman"/>
          <w:sz w:val="24"/>
          <w:szCs w:val="24"/>
        </w:rPr>
        <w:t>gets</w:t>
      </w:r>
      <w:r>
        <w:rPr>
          <w:rFonts w:ascii="Times New Roman" w:hAnsi="Times New Roman" w:cs="Times New Roman"/>
          <w:sz w:val="24"/>
          <w:szCs w:val="24"/>
        </w:rPr>
        <w:t xml:space="preserve"> fired whenever records are entered in table Students. This acts </w:t>
      </w:r>
      <w:r w:rsidR="000F1201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an audit trial. Therefore, log messages are inserted into a new table ‘A</w:t>
      </w:r>
      <w:r w:rsidR="005A0694">
        <w:rPr>
          <w:rFonts w:ascii="Times New Roman" w:hAnsi="Times New Roman" w:cs="Times New Roman"/>
          <w:sz w:val="24"/>
          <w:szCs w:val="24"/>
        </w:rPr>
        <w:t>udit</w:t>
      </w:r>
      <w:r>
        <w:rPr>
          <w:rFonts w:ascii="Times New Roman" w:hAnsi="Times New Roman" w:cs="Times New Roman"/>
          <w:sz w:val="24"/>
          <w:szCs w:val="24"/>
        </w:rPr>
        <w:t xml:space="preserve">’ using a procedure named </w:t>
      </w:r>
      <w:r w:rsidRPr="008904F1">
        <w:rPr>
          <w:rFonts w:ascii="Times New Roman" w:hAnsi="Times New Roman" w:cs="Times New Roman"/>
          <w:i/>
          <w:iCs/>
          <w:sz w:val="24"/>
          <w:szCs w:val="24"/>
        </w:rPr>
        <w:t>auditlogfunc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 we have defined</w:t>
      </w:r>
      <w:r w:rsidR="005A0694">
        <w:rPr>
          <w:rFonts w:ascii="Times New Roman" w:hAnsi="Times New Roman" w:cs="Times New Roman"/>
          <w:sz w:val="24"/>
          <w:szCs w:val="24"/>
        </w:rPr>
        <w:t xml:space="preserve">. </w:t>
      </w:r>
      <w:r w:rsidR="000F1201">
        <w:rPr>
          <w:rFonts w:ascii="Times New Roman" w:hAnsi="Times New Roman" w:cs="Times New Roman"/>
          <w:sz w:val="24"/>
          <w:szCs w:val="24"/>
        </w:rPr>
        <w:t>The a</w:t>
      </w:r>
      <w:r w:rsidR="005A0694">
        <w:rPr>
          <w:rFonts w:ascii="Times New Roman" w:hAnsi="Times New Roman" w:cs="Times New Roman"/>
          <w:sz w:val="24"/>
          <w:szCs w:val="24"/>
        </w:rPr>
        <w:t xml:space="preserve">udit </w:t>
      </w:r>
      <w:r w:rsidR="000F1201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contains the added student id and corresponding insertion timestamp. </w:t>
      </w:r>
    </w:p>
    <w:p w14:paraId="0C131D98" w14:textId="77777777" w:rsidR="005A0694" w:rsidRDefault="005A0694" w:rsidP="008904F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54B97A" w14:textId="0EA725CA" w:rsidR="005A0694" w:rsidRDefault="005A0694" w:rsidP="005A069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90434E" wp14:editId="28CD9AC2">
            <wp:extent cx="5518988" cy="2127250"/>
            <wp:effectExtent l="19050" t="19050" r="24765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018" cy="2157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617672" w14:textId="4CC17E0C" w:rsidR="005A0694" w:rsidRPr="005A0694" w:rsidRDefault="005A0694" w:rsidP="005A0694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10 Trigger Definition</w:t>
      </w:r>
    </w:p>
    <w:p w14:paraId="3A3F263F" w14:textId="77777777" w:rsidR="005A0694" w:rsidRDefault="005A0694" w:rsidP="005A069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CCB50C3" w14:textId="360D6096" w:rsidR="005A0694" w:rsidRDefault="005A0694" w:rsidP="005A069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57EF57" wp14:editId="184B8C75">
            <wp:extent cx="6154443" cy="10604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apture7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6159" cy="1108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F50A" w14:textId="41DC1012" w:rsidR="005A0694" w:rsidRPr="005A0694" w:rsidRDefault="005A0694" w:rsidP="005A0694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10 Trigger Illustration</w:t>
      </w:r>
    </w:p>
    <w:p w14:paraId="07A536E1" w14:textId="32614DFE" w:rsidR="008904F1" w:rsidRDefault="008904F1" w:rsidP="008904F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2E57E2" w14:textId="77777777" w:rsidR="00E94E3A" w:rsidRDefault="00E94E3A" w:rsidP="008904F1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F9DFBD" w14:textId="66B6D5A0" w:rsidR="005A0694" w:rsidRPr="005724E3" w:rsidRDefault="00954E3E" w:rsidP="005724E3">
      <w:pPr>
        <w:pStyle w:val="Heading1"/>
        <w:rPr>
          <w:rFonts w:ascii="Castellar" w:hAnsi="Castellar"/>
          <w:sz w:val="24"/>
          <w:szCs w:val="24"/>
        </w:rPr>
      </w:pPr>
      <w:bookmarkStart w:id="9" w:name="_Toc41380252"/>
      <w:r w:rsidRPr="005724E3">
        <w:rPr>
          <w:rFonts w:ascii="Castellar" w:hAnsi="Castellar"/>
          <w:sz w:val="24"/>
          <w:szCs w:val="24"/>
        </w:rPr>
        <w:t>QUERIES</w:t>
      </w:r>
      <w:bookmarkEnd w:id="9"/>
    </w:p>
    <w:p w14:paraId="2C0E6B84" w14:textId="672913BF" w:rsidR="00954E3E" w:rsidRDefault="00954E3E" w:rsidP="008904F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F36F86">
        <w:rPr>
          <w:rFonts w:ascii="Times New Roman" w:hAnsi="Times New Roman" w:cs="Times New Roman"/>
          <w:sz w:val="24"/>
          <w:szCs w:val="24"/>
        </w:rPr>
        <w:t xml:space="preserve">three </w:t>
      </w:r>
      <w:r>
        <w:rPr>
          <w:rFonts w:ascii="Times New Roman" w:hAnsi="Times New Roman" w:cs="Times New Roman"/>
          <w:sz w:val="24"/>
          <w:szCs w:val="24"/>
        </w:rPr>
        <w:t>queries were</w:t>
      </w:r>
      <w:r w:rsidRPr="00954E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mplemented:</w:t>
      </w:r>
    </w:p>
    <w:p w14:paraId="1B68F47E" w14:textId="691080FF" w:rsidR="00E94E3A" w:rsidRDefault="00954E3E" w:rsidP="00E94E3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he IDs of the courses </w:t>
      </w:r>
      <w:r w:rsidR="00E94E3A">
        <w:rPr>
          <w:rFonts w:ascii="Times New Roman" w:hAnsi="Times New Roman" w:cs="Times New Roman"/>
          <w:sz w:val="24"/>
          <w:szCs w:val="24"/>
        </w:rPr>
        <w:t xml:space="preserve">that are taught in </w:t>
      </w:r>
      <w:r w:rsidR="000F1201">
        <w:rPr>
          <w:rFonts w:ascii="Times New Roman" w:hAnsi="Times New Roman" w:cs="Times New Roman"/>
          <w:sz w:val="24"/>
          <w:szCs w:val="24"/>
        </w:rPr>
        <w:t xml:space="preserve">the </w:t>
      </w:r>
      <w:r w:rsidR="00E94E3A">
        <w:rPr>
          <w:rFonts w:ascii="Times New Roman" w:hAnsi="Times New Roman" w:cs="Times New Roman"/>
          <w:sz w:val="24"/>
          <w:szCs w:val="24"/>
        </w:rPr>
        <w:t>Fall semester.</w:t>
      </w:r>
    </w:p>
    <w:p w14:paraId="0BD61220" w14:textId="0120831B" w:rsidR="00E94E3A" w:rsidRPr="00E94E3A" w:rsidRDefault="00E94E3A" w:rsidP="00E94E3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ll the IDs of the prerequisite courses being offered by the CS department.</w:t>
      </w:r>
    </w:p>
    <w:p w14:paraId="5DA6F9F6" w14:textId="09BC365B" w:rsidR="00E94E3A" w:rsidRDefault="00E94E3A" w:rsidP="00E94E3A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grade levels of all the courses whose title ends with ‘-ing</w:t>
      </w:r>
      <w:r w:rsidR="00412413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7DECE5" w14:textId="196B8098" w:rsidR="005724E3" w:rsidRPr="005724E3" w:rsidRDefault="005724E3" w:rsidP="005724E3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F7390" w14:textId="2C038474" w:rsidR="007365D9" w:rsidRDefault="001920E7" w:rsidP="00BC0807">
      <w:pPr>
        <w:spacing w:before="24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1EE5D9" wp14:editId="3D77A0DD">
            <wp:extent cx="4432300" cy="1257468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9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7421" cy="129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1455" w14:textId="22706C42" w:rsidR="007365D9" w:rsidRDefault="007365D9" w:rsidP="00A60303">
      <w:pPr>
        <w:spacing w:before="240" w:after="0" w:line="240" w:lineRule="auto"/>
        <w:contextualSpacing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11 Query (1)</w:t>
      </w:r>
    </w:p>
    <w:p w14:paraId="4DF5E1C3" w14:textId="77777777" w:rsidR="007365D9" w:rsidRPr="007365D9" w:rsidRDefault="007365D9" w:rsidP="007365D9">
      <w:pPr>
        <w:spacing w:before="24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7093811" w14:textId="77777777" w:rsidR="007365D9" w:rsidRDefault="007365D9" w:rsidP="00BC0807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F2B80" wp14:editId="74F20065">
            <wp:extent cx="6031929" cy="108585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pture10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5895" cy="1088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A4BE2" w14:textId="696D3418" w:rsidR="007365D9" w:rsidRDefault="007365D9" w:rsidP="00BC080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12 Query (2)</w:t>
      </w:r>
    </w:p>
    <w:p w14:paraId="1D74658C" w14:textId="77777777" w:rsidR="00BD16C5" w:rsidRPr="00BD16C5" w:rsidRDefault="00BD16C5" w:rsidP="00BD16C5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718DC3B" w14:textId="063CC94B" w:rsidR="001920E7" w:rsidRDefault="001920E7" w:rsidP="00BC0807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C82D0B" wp14:editId="3E530834">
            <wp:extent cx="4421425" cy="10795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8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99" cy="110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2E98" w14:textId="19E7D03E" w:rsidR="007365D9" w:rsidRPr="007365D9" w:rsidRDefault="007365D9" w:rsidP="00BC080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.13 Query (3)</w:t>
      </w:r>
    </w:p>
    <w:p w14:paraId="6502F425" w14:textId="77777777" w:rsidR="007365D9" w:rsidRPr="001920E7" w:rsidRDefault="007365D9" w:rsidP="00BC0807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365D9" w:rsidRPr="001920E7" w:rsidSect="00321899">
      <w:footerReference w:type="default" r:id="rId2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35087" w14:textId="77777777" w:rsidR="009C1918" w:rsidRDefault="009C1918" w:rsidP="005724E3">
      <w:pPr>
        <w:spacing w:after="0" w:line="240" w:lineRule="auto"/>
      </w:pPr>
      <w:r>
        <w:separator/>
      </w:r>
    </w:p>
  </w:endnote>
  <w:endnote w:type="continuationSeparator" w:id="0">
    <w:p w14:paraId="5058770B" w14:textId="77777777" w:rsidR="009C1918" w:rsidRDefault="009C1918" w:rsidP="00572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78832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A90B60" w14:textId="6DEAC2E0" w:rsidR="004C107E" w:rsidRDefault="004C10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EE9296" w14:textId="77777777" w:rsidR="004C107E" w:rsidRDefault="004C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7B85A" w14:textId="77777777" w:rsidR="009C1918" w:rsidRDefault="009C1918" w:rsidP="005724E3">
      <w:pPr>
        <w:spacing w:after="0" w:line="240" w:lineRule="auto"/>
      </w:pPr>
      <w:r>
        <w:separator/>
      </w:r>
    </w:p>
  </w:footnote>
  <w:footnote w:type="continuationSeparator" w:id="0">
    <w:p w14:paraId="75F3BEB3" w14:textId="77777777" w:rsidR="009C1918" w:rsidRDefault="009C1918" w:rsidP="005724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C5B95"/>
    <w:multiLevelType w:val="hybridMultilevel"/>
    <w:tmpl w:val="094ACE18"/>
    <w:lvl w:ilvl="0" w:tplc="2A160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273E5"/>
    <w:multiLevelType w:val="multilevel"/>
    <w:tmpl w:val="8A181CD6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9296908"/>
    <w:multiLevelType w:val="hybridMultilevel"/>
    <w:tmpl w:val="34DC4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cws7S0MDMxMTRR0lEKTi0uzszPAykwrAUAfy/WjywAAAA="/>
  </w:docVars>
  <w:rsids>
    <w:rsidRoot w:val="00720C00"/>
    <w:rsid w:val="00060139"/>
    <w:rsid w:val="000A636F"/>
    <w:rsid w:val="000F1201"/>
    <w:rsid w:val="000F5594"/>
    <w:rsid w:val="00100C90"/>
    <w:rsid w:val="00152305"/>
    <w:rsid w:val="001745B3"/>
    <w:rsid w:val="00174994"/>
    <w:rsid w:val="001920E7"/>
    <w:rsid w:val="00220CC4"/>
    <w:rsid w:val="00224F02"/>
    <w:rsid w:val="002A22CD"/>
    <w:rsid w:val="002D37D0"/>
    <w:rsid w:val="00321899"/>
    <w:rsid w:val="00335FD2"/>
    <w:rsid w:val="00344403"/>
    <w:rsid w:val="003D4018"/>
    <w:rsid w:val="004064F3"/>
    <w:rsid w:val="00410F31"/>
    <w:rsid w:val="00412413"/>
    <w:rsid w:val="004619A7"/>
    <w:rsid w:val="004A0D82"/>
    <w:rsid w:val="004C107E"/>
    <w:rsid w:val="00513DF7"/>
    <w:rsid w:val="00531CED"/>
    <w:rsid w:val="005724E3"/>
    <w:rsid w:val="005A0694"/>
    <w:rsid w:val="00625B9F"/>
    <w:rsid w:val="006535B7"/>
    <w:rsid w:val="006F7A1B"/>
    <w:rsid w:val="00720C00"/>
    <w:rsid w:val="00734ED3"/>
    <w:rsid w:val="007365D9"/>
    <w:rsid w:val="00745ABE"/>
    <w:rsid w:val="007618F0"/>
    <w:rsid w:val="007D17D6"/>
    <w:rsid w:val="00806F82"/>
    <w:rsid w:val="00830268"/>
    <w:rsid w:val="00855F2A"/>
    <w:rsid w:val="00880DA5"/>
    <w:rsid w:val="008904F1"/>
    <w:rsid w:val="00896507"/>
    <w:rsid w:val="008B1C3A"/>
    <w:rsid w:val="00922778"/>
    <w:rsid w:val="00936A3A"/>
    <w:rsid w:val="00954E3E"/>
    <w:rsid w:val="009C1918"/>
    <w:rsid w:val="009E29CC"/>
    <w:rsid w:val="00A0060A"/>
    <w:rsid w:val="00A0241F"/>
    <w:rsid w:val="00A44B46"/>
    <w:rsid w:val="00A57CC9"/>
    <w:rsid w:val="00A60303"/>
    <w:rsid w:val="00AD748C"/>
    <w:rsid w:val="00AD7A3C"/>
    <w:rsid w:val="00AF5698"/>
    <w:rsid w:val="00B0408D"/>
    <w:rsid w:val="00B2597B"/>
    <w:rsid w:val="00B47665"/>
    <w:rsid w:val="00B64CDD"/>
    <w:rsid w:val="00BC0807"/>
    <w:rsid w:val="00BD06E1"/>
    <w:rsid w:val="00BD16C5"/>
    <w:rsid w:val="00BF4C75"/>
    <w:rsid w:val="00C36FD8"/>
    <w:rsid w:val="00C90CFD"/>
    <w:rsid w:val="00CD2A86"/>
    <w:rsid w:val="00DA0963"/>
    <w:rsid w:val="00E31EAE"/>
    <w:rsid w:val="00E37590"/>
    <w:rsid w:val="00E43E9A"/>
    <w:rsid w:val="00E94E3A"/>
    <w:rsid w:val="00ED30DE"/>
    <w:rsid w:val="00EE3641"/>
    <w:rsid w:val="00EF0C0B"/>
    <w:rsid w:val="00F061D8"/>
    <w:rsid w:val="00F3155C"/>
    <w:rsid w:val="00F36F86"/>
    <w:rsid w:val="00F4500A"/>
    <w:rsid w:val="00F9507F"/>
    <w:rsid w:val="00FF1306"/>
    <w:rsid w:val="00FF3639"/>
    <w:rsid w:val="00FF6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BC7AC"/>
  <w15:chartTrackingRefBased/>
  <w15:docId w15:val="{E9120CF5-052B-422F-AB39-BE483229A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24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A86"/>
    <w:pPr>
      <w:ind w:left="720"/>
      <w:contextualSpacing/>
    </w:pPr>
  </w:style>
  <w:style w:type="table" w:styleId="TableGrid">
    <w:name w:val="Table Grid"/>
    <w:basedOn w:val="TableNormal"/>
    <w:uiPriority w:val="39"/>
    <w:rsid w:val="00E31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32189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21899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724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724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4E3"/>
  </w:style>
  <w:style w:type="paragraph" w:styleId="Footer">
    <w:name w:val="footer"/>
    <w:basedOn w:val="Normal"/>
    <w:link w:val="FooterChar"/>
    <w:uiPriority w:val="99"/>
    <w:unhideWhenUsed/>
    <w:rsid w:val="005724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4E3"/>
  </w:style>
  <w:style w:type="paragraph" w:styleId="TOCHeading">
    <w:name w:val="TOC Heading"/>
    <w:basedOn w:val="Heading1"/>
    <w:next w:val="Normal"/>
    <w:uiPriority w:val="39"/>
    <w:unhideWhenUsed/>
    <w:qFormat/>
    <w:rsid w:val="005724E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724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724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JP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image" Target="media/image12.JPG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24" Type="http://schemas.openxmlformats.org/officeDocument/2006/relationships/image" Target="media/image15.JPG"/><Relationship Id="rId5" Type="http://schemas.openxmlformats.org/officeDocument/2006/relationships/settings" Target="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0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5.jpeg"/><Relationship Id="rId22" Type="http://schemas.openxmlformats.org/officeDocument/2006/relationships/image" Target="media/image13.JPG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2E29808788246DBBFC2B44CB5788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19354-0366-4478-BD45-89CF535B2562}"/>
      </w:docPartPr>
      <w:docPartBody>
        <w:p w:rsidR="00C068A2" w:rsidRDefault="00C068A2" w:rsidP="00C068A2">
          <w:pPr>
            <w:pStyle w:val="D2E29808788246DBBFC2B44CB5788B7D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C2571D05B343453191BBFBCD22CD4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803F7-B5A6-46B4-B306-847DA1A49FA1}"/>
      </w:docPartPr>
      <w:docPartBody>
        <w:p w:rsidR="00C068A2" w:rsidRDefault="00C068A2" w:rsidP="00C068A2">
          <w:pPr>
            <w:pStyle w:val="C2571D05B343453191BBFBCD22CD45D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A436F454F12742A785C32A34A33B8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DF300-6EC4-48B4-91D0-4173885D69BF}"/>
      </w:docPartPr>
      <w:docPartBody>
        <w:p w:rsidR="00C068A2" w:rsidRDefault="00C068A2" w:rsidP="00C068A2">
          <w:pPr>
            <w:pStyle w:val="A436F454F12742A785C32A34A33B8687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46B8456D4C964B4D8963ED524747C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F774C-3840-4619-B571-264B208D476A}"/>
      </w:docPartPr>
      <w:docPartBody>
        <w:p w:rsidR="00C068A2" w:rsidRDefault="00C068A2" w:rsidP="00C068A2">
          <w:pPr>
            <w:pStyle w:val="46B8456D4C964B4D8963ED524747CD08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68A2"/>
    <w:rsid w:val="00C0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2E29808788246DBBFC2B44CB5788B7D">
    <w:name w:val="D2E29808788246DBBFC2B44CB5788B7D"/>
    <w:rsid w:val="00C068A2"/>
  </w:style>
  <w:style w:type="paragraph" w:customStyle="1" w:styleId="C2571D05B343453191BBFBCD22CD45D4">
    <w:name w:val="C2571D05B343453191BBFBCD22CD45D4"/>
    <w:rsid w:val="00C068A2"/>
  </w:style>
  <w:style w:type="paragraph" w:customStyle="1" w:styleId="A436F454F12742A785C32A34A33B8687">
    <w:name w:val="A436F454F12742A785C32A34A33B8687"/>
    <w:rsid w:val="00C068A2"/>
  </w:style>
  <w:style w:type="paragraph" w:customStyle="1" w:styleId="46B8456D4C964B4D8963ED524747CD08">
    <w:name w:val="46B8456D4C964B4D8963ED524747CD08"/>
    <w:rsid w:val="00C068A2"/>
  </w:style>
  <w:style w:type="paragraph" w:customStyle="1" w:styleId="61D0E2C54FD8409E990C890355014D72">
    <w:name w:val="61D0E2C54FD8409E990C890355014D72"/>
    <w:rsid w:val="00C068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2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F5F05A-C337-4627-999B-8D13B5376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263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MANAGEMENT SYSTEM</vt:lpstr>
    </vt:vector>
  </TitlesOfParts>
  <Company>PES UNIVERSITY</Company>
  <LinksUpToDate>false</LinksUpToDate>
  <CharactersWithSpaces>8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MANAGEMENT SYSTEM</dc:title>
  <dc:subject>DBMS MINI PROJECT</dc:subject>
  <dc:creator>Deepank Girish</dc:creator>
  <cp:keywords/>
  <dc:description/>
  <cp:lastModifiedBy>Deepank Girish</cp:lastModifiedBy>
  <cp:revision>11</cp:revision>
  <cp:lastPrinted>2020-05-26T05:58:00Z</cp:lastPrinted>
  <dcterms:created xsi:type="dcterms:W3CDTF">2020-05-26T04:45:00Z</dcterms:created>
  <dcterms:modified xsi:type="dcterms:W3CDTF">2020-05-26T06:54:00Z</dcterms:modified>
</cp:coreProperties>
</file>